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2B04" w:rsidRPr="001334A5" w:rsidRDefault="001D2B04" w:rsidP="002410C1">
      <w:pPr>
        <w:pStyle w:val="berschrift1"/>
        <w:spacing w:after="240" w:line="360" w:lineRule="auto"/>
        <w:jc w:val="center"/>
        <w:rPr>
          <w:rFonts w:ascii="Times New Roman" w:hAnsi="Times New Roman" w:cs="Times New Roman"/>
          <w:caps/>
          <w:color w:val="auto"/>
          <w:sz w:val="32"/>
          <w:szCs w:val="32"/>
          <w:lang w:val="en-GB"/>
        </w:rPr>
      </w:pPr>
      <w:r w:rsidRPr="001334A5">
        <w:rPr>
          <w:rFonts w:ascii="Times New Roman" w:hAnsi="Times New Roman" w:cs="Times New Roman"/>
          <w:caps/>
          <w:color w:val="auto"/>
          <w:sz w:val="32"/>
          <w:szCs w:val="32"/>
          <w:lang w:val="en-GB"/>
        </w:rPr>
        <w:t>Online Appendix</w:t>
      </w:r>
    </w:p>
    <w:p w:rsidR="002410C1" w:rsidRPr="001334A5" w:rsidRDefault="002410C1" w:rsidP="002410C1">
      <w:pPr>
        <w:rPr>
          <w:lang w:val="en-GB"/>
        </w:rPr>
      </w:pPr>
    </w:p>
    <w:p w:rsidR="002410C1" w:rsidRPr="001334A5" w:rsidRDefault="002410C1" w:rsidP="002410C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1334A5">
        <w:rPr>
          <w:rFonts w:ascii="Times New Roman" w:hAnsi="Times New Roman" w:cs="Times New Roman"/>
          <w:b/>
          <w:sz w:val="28"/>
          <w:szCs w:val="28"/>
          <w:lang w:val="en-GB"/>
        </w:rPr>
        <w:t>How well do different nutrition assessment tools match?</w:t>
      </w:r>
    </w:p>
    <w:p w:rsidR="002410C1" w:rsidRPr="001334A5" w:rsidRDefault="002410C1" w:rsidP="002410C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  <w:r w:rsidRPr="001334A5">
        <w:rPr>
          <w:rFonts w:ascii="Times New Roman" w:hAnsi="Times New Roman" w:cs="Times New Roman"/>
          <w:b/>
          <w:sz w:val="28"/>
          <w:szCs w:val="28"/>
          <w:lang w:val="en-GB"/>
        </w:rPr>
        <w:t>Insights from rural Kenya</w:t>
      </w:r>
    </w:p>
    <w:p w:rsidR="002410C1" w:rsidRPr="001334A5" w:rsidRDefault="002410C1" w:rsidP="002410C1">
      <w:pPr>
        <w:rPr>
          <w:lang w:val="en-GB"/>
        </w:rPr>
      </w:pPr>
    </w:p>
    <w:p w:rsidR="002410C1" w:rsidRPr="001334A5" w:rsidRDefault="002410C1" w:rsidP="002410C1">
      <w:pPr>
        <w:rPr>
          <w:lang w:val="en-GB"/>
        </w:rPr>
      </w:pPr>
    </w:p>
    <w:p w:rsidR="001D2B04" w:rsidRPr="001334A5" w:rsidRDefault="001D2B04" w:rsidP="001D2B04">
      <w:pPr>
        <w:pStyle w:val="Beschriftung"/>
        <w:keepNext/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0" w:name="_Ref494881639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Table </w:t>
      </w:r>
      <w:proofErr w:type="gramStart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>A</w:t>
      </w:r>
      <w:proofErr w:type="gramEnd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fldChar w:fldCharType="begin"/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instrText xml:space="preserve"> SEQ Table_A \* ARABIC </w:instrText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fldChar w:fldCharType="separate"/>
      </w:r>
      <w:r w:rsidR="00525072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>1</w:t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fldChar w:fldCharType="end"/>
      </w:r>
      <w:bookmarkEnd w:id="0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 </w:t>
      </w:r>
      <w:r w:rsidRPr="001334A5">
        <w:rPr>
          <w:rFonts w:ascii="Times New Roman" w:hAnsi="Times New Roman" w:cs="Times New Roman"/>
          <w:b w:val="0"/>
          <w:color w:val="auto"/>
          <w:sz w:val="24"/>
          <w:szCs w:val="24"/>
          <w:lang w:val="en-GB"/>
        </w:rPr>
        <w:t>Food group classifications and corresponding food items</w:t>
      </w:r>
    </w:p>
    <w:tbl>
      <w:tblPr>
        <w:tblW w:w="9229" w:type="dxa"/>
        <w:tblInd w:w="93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582"/>
        <w:gridCol w:w="1283"/>
        <w:gridCol w:w="1783"/>
        <w:gridCol w:w="5670"/>
      </w:tblGrid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ereal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aize porridge, white rice, ugali, millet porridge, chapati, maize flour, mandazi, sorghum, millet flour, sorghum powder, wheat flour, sorghum flour, cassava flour, bread, brown wheat flour, brown rice, pasta/spaghetti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White roots &amp; tuber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weet potatoes, Irish potatoes, cassava, chips, arrow roots, cooking banana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</w:t>
            </w:r>
          </w:p>
        </w:tc>
        <w:tc>
          <w:tcPr>
            <w:tcW w:w="1194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egetables</w:t>
            </w:r>
          </w:p>
        </w:tc>
        <w:tc>
          <w:tcPr>
            <w:tcW w:w="17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 rich vegetables &amp; tubers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Tomato, pumpkin, carrots, beetroot, 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94" w:type="dxa"/>
            <w:vMerge/>
            <w:tcBorders>
              <w:top w:val="nil"/>
            </w:tcBorders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78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Dark green leafy vegetables</w:t>
            </w:r>
          </w:p>
        </w:tc>
        <w:tc>
          <w:tcPr>
            <w:tcW w:w="567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Pumpkin leaves (Risosa), kales(Sukuma Wiki), amarantha (Emboga), black night shade (Managu), cow pea leaves, vine spinach, spider plant (Sagaa), jute mallow, bean leaves, spinach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94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78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ther vegetables</w:t>
            </w:r>
          </w:p>
        </w:tc>
        <w:tc>
          <w:tcPr>
            <w:tcW w:w="56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nion, green maize, cabbage, spring onions, maize, dry maize, mushrooms, capsicum (pili pili hoho), garlic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</w:t>
            </w:r>
          </w:p>
        </w:tc>
        <w:tc>
          <w:tcPr>
            <w:tcW w:w="1194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Fruits</w:t>
            </w:r>
          </w:p>
        </w:tc>
        <w:tc>
          <w:tcPr>
            <w:tcW w:w="17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 rich fruits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Guava, ripe paw paw, orange, ripe mango, tangerine 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94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78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ther fruits</w:t>
            </w:r>
          </w:p>
        </w:tc>
        <w:tc>
          <w:tcPr>
            <w:tcW w:w="56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banana, avocado, passion fruit, lemon fruits, apple, pineapple, watermelon, ripe banana, tree tomato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</w:t>
            </w:r>
          </w:p>
        </w:tc>
        <w:tc>
          <w:tcPr>
            <w:tcW w:w="1194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eat</w:t>
            </w:r>
          </w:p>
        </w:tc>
        <w:tc>
          <w:tcPr>
            <w:tcW w:w="178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rgan meat</w:t>
            </w:r>
          </w:p>
        </w:tc>
        <w:tc>
          <w:tcPr>
            <w:tcW w:w="56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atumbo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94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78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Flesh meat</w:t>
            </w:r>
          </w:p>
        </w:tc>
        <w:tc>
          <w:tcPr>
            <w:tcW w:w="567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Goat meat, beef, chicken, sausages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6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gg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ggs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7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Fish &amp; seafood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ardines (Dagaa/Omena), fish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Legumes, nuts &amp; seed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Beans, soya powder, soya meat, green grams, cow peas, groundnuts, peas, soya bean, 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ilk &amp; milk product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our milk, milk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ils &amp; fat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oking oil, margarine, fat, butter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1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weet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ugar, sugarcane, molasses, chocolate, juices, soda, cake, sweets</w:t>
            </w:r>
          </w:p>
        </w:tc>
      </w:tr>
      <w:tr w:rsidR="001D2B04" w:rsidRPr="001334A5" w:rsidTr="004006D3">
        <w:trPr>
          <w:trHeight w:val="315"/>
        </w:trPr>
        <w:tc>
          <w:tcPr>
            <w:tcW w:w="5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pices, condiments &amp; beverages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alt, strong tea, tea/milk tea, tea leaves, cocoa, drinking chocolate, royco cube, coffee, coriander (Dania), baking powder, yeast, parsley, beer, ginger, local beer, pepper, sorghum drink</w:t>
            </w:r>
          </w:p>
        </w:tc>
      </w:tr>
      <w:tr w:rsidR="001D2B04" w:rsidRPr="001334A5" w:rsidTr="004006D3">
        <w:trPr>
          <w:trHeight w:val="315"/>
        </w:trPr>
        <w:tc>
          <w:tcPr>
            <w:tcW w:w="9229" w:type="dxa"/>
            <w:gridSpan w:val="4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, vitamin A</w:t>
            </w:r>
          </w:p>
        </w:tc>
      </w:tr>
    </w:tbl>
    <w:p w:rsidR="001D2B04" w:rsidRPr="001334A5" w:rsidRDefault="001D2B04" w:rsidP="001D2B04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:rsidR="001D2B04" w:rsidRPr="001334A5" w:rsidRDefault="001D2B04" w:rsidP="001D2B04">
      <w:pPr>
        <w:pStyle w:val="Beschriftung"/>
        <w:keepNext/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1" w:name="_Ref495414932"/>
      <w:bookmarkStart w:id="2" w:name="_Ref495402368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lastRenderedPageBreak/>
        <w:t xml:space="preserve">Table </w:t>
      </w:r>
      <w:proofErr w:type="gramStart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>A</w:t>
      </w:r>
      <w:proofErr w:type="gramEnd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fldChar w:fldCharType="begin"/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instrText xml:space="preserve"> SEQ Table_A \* ARABIC </w:instrText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fldChar w:fldCharType="separate"/>
      </w:r>
      <w:r w:rsidR="00525072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>2</w:t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fldChar w:fldCharType="end"/>
      </w:r>
      <w:bookmarkEnd w:id="1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 </w:t>
      </w:r>
      <w:r w:rsidRPr="001334A5">
        <w:rPr>
          <w:rFonts w:ascii="Times New Roman" w:hAnsi="Times New Roman" w:cs="Times New Roman"/>
          <w:b w:val="0"/>
          <w:color w:val="auto"/>
          <w:sz w:val="24"/>
          <w:szCs w:val="24"/>
          <w:lang w:val="en-GB"/>
        </w:rPr>
        <w:t>Adult and child measurement</w:t>
      </w:r>
      <w:bookmarkEnd w:id="2"/>
      <w:r w:rsidRPr="001334A5">
        <w:rPr>
          <w:rFonts w:ascii="Times New Roman" w:hAnsi="Times New Roman" w:cs="Times New Roman"/>
          <w:b w:val="0"/>
          <w:color w:val="auto"/>
          <w:sz w:val="24"/>
          <w:szCs w:val="24"/>
          <w:lang w:val="en-GB"/>
        </w:rPr>
        <w:t>s</w:t>
      </w:r>
    </w:p>
    <w:tbl>
      <w:tblPr>
        <w:tblW w:w="7670" w:type="dxa"/>
        <w:tblInd w:w="93" w:type="dxa"/>
        <w:tblLook w:val="04A0" w:firstRow="1" w:lastRow="0" w:firstColumn="1" w:lastColumn="0" w:noHBand="0" w:noVBand="1"/>
      </w:tblPr>
      <w:tblGrid>
        <w:gridCol w:w="2283"/>
        <w:gridCol w:w="993"/>
        <w:gridCol w:w="992"/>
        <w:gridCol w:w="992"/>
        <w:gridCol w:w="1134"/>
        <w:gridCol w:w="1276"/>
      </w:tblGrid>
      <w:tr w:rsidR="001D2B04" w:rsidRPr="001334A5" w:rsidTr="004006D3">
        <w:trPr>
          <w:trHeight w:val="315"/>
        </w:trPr>
        <w:tc>
          <w:tcPr>
            <w:tcW w:w="22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ea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S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i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Max</w:t>
            </w:r>
          </w:p>
        </w:tc>
      </w:tr>
      <w:tr w:rsidR="001D2B04" w:rsidRPr="001334A5" w:rsidTr="004006D3">
        <w:trPr>
          <w:trHeight w:val="315"/>
        </w:trPr>
        <w:tc>
          <w:tcPr>
            <w:tcW w:w="3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GB" w:eastAsia="en-NZ"/>
              </w:rPr>
              <w:t xml:space="preserve">Adult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(year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46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4·9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3·1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4·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3·00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wt (kg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64·9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·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7·2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3·00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ht (cm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63·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7·7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31·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88·00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BMI (kg/m²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4·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·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5·4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4·38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verweight (0/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4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00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Underweight (0/1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4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2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00</w:t>
            </w:r>
          </w:p>
        </w:tc>
      </w:tr>
      <w:tr w:rsidR="001D2B04" w:rsidRPr="001334A5" w:rsidTr="004006D3">
        <w:trPr>
          <w:trHeight w:val="315"/>
        </w:trPr>
        <w:tc>
          <w:tcPr>
            <w:tcW w:w="3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i/>
                <w:color w:val="000000"/>
                <w:sz w:val="24"/>
                <w:szCs w:val="24"/>
                <w:lang w:val="en-GB" w:eastAsia="en-NZ"/>
              </w:rPr>
              <w:t xml:space="preserve">Child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</w:pP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(month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2·2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4·8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6·0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9·00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wt (kg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·9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·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·4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2·90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ht (cm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9·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·4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63·5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2·15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WA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1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4·2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·27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HAZ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1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6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4·6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·11</w:t>
            </w:r>
          </w:p>
        </w:tc>
      </w:tr>
      <w:tr w:rsidR="001D2B04" w:rsidRPr="001334A5" w:rsidTr="004006D3">
        <w:trPr>
          <w:trHeight w:val="315"/>
        </w:trPr>
        <w:tc>
          <w:tcPr>
            <w:tcW w:w="22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WHZ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1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9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4·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·19</w:t>
            </w:r>
          </w:p>
        </w:tc>
      </w:tr>
      <w:tr w:rsidR="001D2B04" w:rsidRPr="001334A5" w:rsidTr="004006D3">
        <w:trPr>
          <w:trHeight w:val="315"/>
        </w:trPr>
        <w:tc>
          <w:tcPr>
            <w:tcW w:w="76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, sample size; SD, standard deviation; wt, weight; ht, height; BMI, body mass index; WAZ, weight for age Z-score; HAZ, height for age Z-score; WHZ, weight for height Z-score</w:t>
            </w:r>
          </w:p>
        </w:tc>
      </w:tr>
    </w:tbl>
    <w:p w:rsidR="001D2B04" w:rsidRPr="001334A5" w:rsidRDefault="001D2B04" w:rsidP="001D2B04">
      <w:pPr>
        <w:pStyle w:val="Beschriftung"/>
        <w:keepNext/>
        <w:spacing w:line="360" w:lineRule="auto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3" w:name="_Ref487027785"/>
    </w:p>
    <w:p w:rsidR="001D2B04" w:rsidRPr="001334A5" w:rsidRDefault="001D2B04" w:rsidP="001D2B04">
      <w:pPr>
        <w:rPr>
          <w:rFonts w:ascii="Times New Roman" w:hAnsi="Times New Roman" w:cs="Times New Roman"/>
          <w:sz w:val="24"/>
          <w:szCs w:val="24"/>
          <w:lang w:val="en-GB"/>
        </w:rPr>
      </w:pPr>
    </w:p>
    <w:p w:rsidR="001D2B04" w:rsidRPr="001334A5" w:rsidRDefault="001D2B04" w:rsidP="001D2B04">
      <w:pPr>
        <w:rPr>
          <w:rFonts w:ascii="Times New Roman" w:hAnsi="Times New Roman" w:cs="Times New Roman"/>
          <w:lang w:val="en-GB"/>
        </w:rPr>
        <w:sectPr w:rsidR="001D2B04" w:rsidRPr="001334A5" w:rsidSect="002410C1">
          <w:footerReference w:type="default" r:id="rId9"/>
          <w:pgSz w:w="11907" w:h="16839" w:code="9"/>
          <w:pgMar w:top="1134" w:right="1417" w:bottom="1417" w:left="1417" w:header="708" w:footer="708" w:gutter="0"/>
          <w:cols w:space="708"/>
          <w:docGrid w:linePitch="360"/>
        </w:sectPr>
      </w:pPr>
    </w:p>
    <w:bookmarkEnd w:id="3"/>
    <w:p w:rsidR="001D2B04" w:rsidRPr="001334A5" w:rsidRDefault="001D2B04" w:rsidP="001D2B04">
      <w:pPr>
        <w:pStyle w:val="Beschriftung"/>
        <w:keepNext/>
        <w:spacing w:after="60"/>
        <w:rPr>
          <w:rFonts w:ascii="Times New Roman" w:hAnsi="Times New Roman" w:cs="Times New Roman"/>
          <w:color w:val="auto"/>
          <w:sz w:val="22"/>
          <w:szCs w:val="22"/>
          <w:lang w:val="en-GB"/>
        </w:rPr>
      </w:pPr>
      <w:r w:rsidRPr="001334A5">
        <w:rPr>
          <w:rFonts w:ascii="Times New Roman" w:hAnsi="Times New Roman" w:cs="Times New Roman"/>
          <w:color w:val="auto"/>
          <w:sz w:val="22"/>
          <w:szCs w:val="22"/>
          <w:lang w:val="en-GB"/>
        </w:rPr>
        <w:lastRenderedPageBreak/>
        <w:t>Table A</w:t>
      </w:r>
      <w:r w:rsidR="00CC7597">
        <w:rPr>
          <w:rFonts w:ascii="Times New Roman" w:hAnsi="Times New Roman" w:cs="Times New Roman"/>
          <w:color w:val="auto"/>
          <w:sz w:val="22"/>
          <w:szCs w:val="22"/>
          <w:lang w:val="en-GB"/>
        </w:rPr>
        <w:t>3</w:t>
      </w:r>
      <w:r w:rsidRPr="001334A5">
        <w:rPr>
          <w:rFonts w:ascii="Times New Roman" w:hAnsi="Times New Roman" w:cs="Times New Roman"/>
          <w:color w:val="auto"/>
          <w:sz w:val="22"/>
          <w:szCs w:val="22"/>
          <w:lang w:val="en-GB"/>
        </w:rPr>
        <w:t xml:space="preserve"> </w:t>
      </w:r>
      <w:r w:rsidRPr="001334A5">
        <w:rPr>
          <w:rFonts w:ascii="Times New Roman" w:hAnsi="Times New Roman" w:cs="Times New Roman"/>
          <w:b w:val="0"/>
          <w:color w:val="auto"/>
          <w:sz w:val="22"/>
          <w:szCs w:val="22"/>
          <w:lang w:val="en-GB"/>
        </w:rPr>
        <w:t>Pairwise correlation between household-level indicators and individual-level indicators for adults</w:t>
      </w:r>
    </w:p>
    <w:tbl>
      <w:tblPr>
        <w:tblW w:w="21313" w:type="dxa"/>
        <w:tblInd w:w="93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9"/>
        <w:gridCol w:w="1559"/>
        <w:gridCol w:w="293"/>
        <w:gridCol w:w="890"/>
        <w:gridCol w:w="890"/>
        <w:gridCol w:w="890"/>
        <w:gridCol w:w="925"/>
        <w:gridCol w:w="891"/>
        <w:gridCol w:w="891"/>
        <w:gridCol w:w="891"/>
        <w:gridCol w:w="891"/>
        <w:gridCol w:w="891"/>
        <w:gridCol w:w="891"/>
        <w:gridCol w:w="891"/>
        <w:gridCol w:w="891"/>
        <w:gridCol w:w="951"/>
        <w:gridCol w:w="897"/>
        <w:gridCol w:w="860"/>
        <w:gridCol w:w="943"/>
        <w:gridCol w:w="1067"/>
        <w:gridCol w:w="1417"/>
        <w:gridCol w:w="1134"/>
        <w:gridCol w:w="1170"/>
      </w:tblGrid>
      <w:tr w:rsidR="001D2B04" w:rsidRPr="001334A5" w:rsidTr="004006D3">
        <w:trPr>
          <w:cantSplit/>
          <w:trHeight w:val="20"/>
        </w:trPr>
        <w:tc>
          <w:tcPr>
            <w:tcW w:w="2151" w:type="dxa"/>
            <w:gridSpan w:val="3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6268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D2B04" w:rsidRPr="002B5807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  <w:lang w:val="en-GB" w:eastAsia="en-NZ"/>
              </w:rPr>
            </w:pPr>
            <w:r w:rsidRPr="002B5807">
              <w:rPr>
                <w:rFonts w:ascii="Times New Roman" w:eastAsia="Times New Roman" w:hAnsi="Times New Roman" w:cs="Times New Roman"/>
                <w:b/>
                <w:sz w:val="14"/>
                <w:szCs w:val="14"/>
                <w:lang w:val="en-GB" w:eastAsia="en-NZ"/>
              </w:rPr>
              <w:t>Household</w:t>
            </w:r>
          </w:p>
        </w:tc>
        <w:tc>
          <w:tcPr>
            <w:tcW w:w="12894" w:type="dxa"/>
            <w:gridSpan w:val="13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1D2B04" w:rsidRPr="002B5807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14"/>
                <w:szCs w:val="14"/>
                <w:lang w:val="en-GB" w:eastAsia="en-NZ"/>
              </w:rPr>
            </w:pPr>
            <w:r w:rsidRPr="002B5807">
              <w:rPr>
                <w:rFonts w:ascii="Times New Roman" w:eastAsia="Times New Roman" w:hAnsi="Times New Roman" w:cs="Times New Roman"/>
                <w:b/>
                <w:sz w:val="14"/>
                <w:szCs w:val="14"/>
                <w:lang w:val="en-GB" w:eastAsia="en-NZ"/>
              </w:rPr>
              <w:t>Adult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151" w:type="dxa"/>
            <w:gridSpan w:val="3"/>
            <w:vMerge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DDS</w:t>
            </w:r>
          </w:p>
        </w:tc>
        <w:tc>
          <w:tcPr>
            <w:tcW w:w="89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89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/AE)</w:t>
            </w:r>
          </w:p>
        </w:tc>
        <w:tc>
          <w:tcPr>
            <w:tcW w:w="925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/AE)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VA (µg/d/AE)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Zinc (mg/d/AE)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Iron (mg/d/AE)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DDS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MDD-W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MDD-W (both sexes)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BMI (kg/m²)</w:t>
            </w:r>
          </w:p>
        </w:tc>
        <w:tc>
          <w:tcPr>
            <w:tcW w:w="951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Overweight (Dummy BMI ≥25 0)</w:t>
            </w:r>
          </w:p>
        </w:tc>
        <w:tc>
          <w:tcPr>
            <w:tcW w:w="89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Underweight (Dummy BMI &lt;18 5)</w:t>
            </w:r>
          </w:p>
        </w:tc>
        <w:tc>
          <w:tcPr>
            <w:tcW w:w="86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</w:t>
            </w:r>
          </w:p>
        </w:tc>
        <w:tc>
          <w:tcPr>
            <w:tcW w:w="94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)</w:t>
            </w:r>
          </w:p>
        </w:tc>
        <w:tc>
          <w:tcPr>
            <w:tcW w:w="106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(kcal/d) without outliers (IQR)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 without outliers (mean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Undernourished (&lt;2400 kcal (0/1))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Undernourished ( (FAO (0/1))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textDirection w:val="btLr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  <w:t>Household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293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099***</w:t>
            </w:r>
          </w:p>
        </w:tc>
        <w:tc>
          <w:tcPr>
            <w:tcW w:w="890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0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25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9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9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/AE)</w:t>
            </w: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23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432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/AE)</w:t>
            </w: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23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432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00***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VA (µg/d/AE)</w:t>
            </w: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00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37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203***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203***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Zinc (mg/d/AE)</w:t>
            </w: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64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93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51***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51***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134***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Iron (mg/d/AE)</w:t>
            </w: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61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07***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42***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42***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467***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741***</w:t>
            </w: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nil"/>
              <w:bottom w:val="nil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925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51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9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86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43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06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  <w:t>Adult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DDS</w:t>
            </w:r>
          </w:p>
        </w:tc>
        <w:tc>
          <w:tcPr>
            <w:tcW w:w="29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45***</w:t>
            </w: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06***</w:t>
            </w:r>
          </w:p>
        </w:tc>
        <w:tc>
          <w:tcPr>
            <w:tcW w:w="89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42***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42***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95***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22**</w:t>
            </w:r>
          </w:p>
        </w:tc>
        <w:tc>
          <w:tcPr>
            <w:tcW w:w="891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26***</w:t>
            </w:r>
          </w:p>
        </w:tc>
        <w:tc>
          <w:tcPr>
            <w:tcW w:w="891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53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71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83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8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0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01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86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12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MDD-W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02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036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28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28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00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06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99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86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08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  <w:bookmarkStart w:id="4" w:name="_GoBack"/>
            <w:bookmarkEnd w:id="4"/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6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6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MDD-W (both sexes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481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48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96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9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4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29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15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07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38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00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BMI (kg/m²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9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48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28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2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47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70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05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09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25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4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3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3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36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44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Overweight (Dummy BMI ≥25 0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48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01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69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69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34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69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3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23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09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1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007**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3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3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36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44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4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textDirection w:val="tbLrV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Underweight (Dummy BMI &lt;18 5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191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489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509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50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07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226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16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07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664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76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54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3823**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2041*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4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7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3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32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2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36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4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44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4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44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23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11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57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57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95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60*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79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92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8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0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467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600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724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04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23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11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57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57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95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60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79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92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8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0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467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600*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724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04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without outliers (IQR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81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42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45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45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50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31*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09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8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71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71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6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612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876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21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3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8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8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79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7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7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79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79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5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5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5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without outliers (mean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87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13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04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0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87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04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8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92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6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85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511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669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1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5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56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56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47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4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4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47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47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2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4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4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6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Undernourished (&lt;2400 kcal (0/1)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1250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1418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1368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36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657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885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841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861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2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74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882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399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5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579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561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561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784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984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1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3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 w:val="restart"/>
            <w:shd w:val="clear" w:color="auto" w:fill="auto"/>
            <w:textDirection w:val="tbLrV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Undernourished ( (FAO (0/1)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951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277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907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907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3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825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34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88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82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0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855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505**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466*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988**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194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194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447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334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7714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1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1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33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</w:t>
            </w:r>
            <w:r w:rsidR="00F11875"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·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12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1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1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1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1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36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6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5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rotein (g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09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59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60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60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9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08*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82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8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31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6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360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646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749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53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130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130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279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92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6233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5996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6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at (g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19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72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98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9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1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85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31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04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5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3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7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325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259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41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831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831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024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512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5156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4938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5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6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Carbohydrate (g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33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73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83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8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50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96*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10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7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10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24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52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529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707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60**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014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014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908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 xml:space="preserve">0·8939*** 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6689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6336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VA (µg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02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84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16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1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6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17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2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85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8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33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1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212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124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266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72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72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475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93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2197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1595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6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6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9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4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2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5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 w:val="restart"/>
            <w:shd w:val="clear" w:color="auto" w:fill="auto"/>
            <w:textDirection w:val="tbLrV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Zinc (mg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08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29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54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5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33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17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20*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1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95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26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35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843*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1015*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41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370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370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585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538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5941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5699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Iron (mg/d)</w:t>
            </w: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46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80***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09***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09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68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68**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86**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49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01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78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64***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757**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994**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71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540***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540***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18***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628***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6106***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5821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25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891" w:type="dxa"/>
            <w:tcBorders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891" w:type="dxa"/>
            <w:tcBorders>
              <w:lef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951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89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</w:t>
            </w:r>
          </w:p>
        </w:tc>
        <w:tc>
          <w:tcPr>
            <w:tcW w:w="86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43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29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89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93</w:t>
            </w:r>
          </w:p>
        </w:tc>
        <w:tc>
          <w:tcPr>
            <w:tcW w:w="890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84</w:t>
            </w:r>
          </w:p>
        </w:tc>
        <w:tc>
          <w:tcPr>
            <w:tcW w:w="89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433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89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97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8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943" w:type="dxa"/>
            <w:tcBorders>
              <w:bottom w:val="single" w:sz="4" w:space="0" w:color="auto"/>
            </w:tcBorders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06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2</w:t>
            </w:r>
          </w:p>
        </w:tc>
        <w:tc>
          <w:tcPr>
            <w:tcW w:w="1417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968</w:t>
            </w:r>
          </w:p>
        </w:tc>
        <w:tc>
          <w:tcPr>
            <w:tcW w:w="1134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007</w:t>
            </w:r>
          </w:p>
        </w:tc>
        <w:tc>
          <w:tcPr>
            <w:tcW w:w="1170" w:type="dxa"/>
            <w:shd w:val="clear" w:color="auto" w:fill="auto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29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1313" w:type="dxa"/>
            <w:gridSpan w:val="23"/>
            <w:tcBorders>
              <w:top w:val="single" w:sz="4" w:space="0" w:color="auto"/>
              <w:bottom w:val="nil"/>
            </w:tcBorders>
            <w:shd w:val="clear" w:color="auto" w:fill="auto"/>
          </w:tcPr>
          <w:p w:rsidR="00774A22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 xml:space="preserve">DDS, dietary diversity score; FVS, food variety score; d, day; VA, vitamin A; MDD-W, minimum dietary diversity for women; BMI, body mass index; </w:t>
            </w:r>
          </w:p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</w:tr>
    </w:tbl>
    <w:p w:rsidR="001D2B04" w:rsidRPr="001334A5" w:rsidRDefault="001D2B04" w:rsidP="001D2B04">
      <w:pPr>
        <w:rPr>
          <w:lang w:val="en-GB"/>
        </w:rPr>
      </w:pPr>
      <w:r w:rsidRPr="001334A5">
        <w:rPr>
          <w:lang w:val="en-GB"/>
        </w:rPr>
        <w:br w:type="page"/>
      </w:r>
    </w:p>
    <w:p w:rsidR="001D2B04" w:rsidRPr="001334A5" w:rsidRDefault="001D2B04" w:rsidP="001D2B04">
      <w:pPr>
        <w:pStyle w:val="Beschriftung"/>
        <w:keepNext/>
        <w:spacing w:after="60"/>
        <w:rPr>
          <w:rFonts w:ascii="Times New Roman" w:hAnsi="Times New Roman" w:cs="Times New Roman"/>
          <w:b w:val="0"/>
          <w:color w:val="auto"/>
          <w:sz w:val="22"/>
          <w:szCs w:val="22"/>
          <w:lang w:val="en-GB"/>
        </w:rPr>
      </w:pPr>
      <w:r w:rsidRPr="001334A5">
        <w:rPr>
          <w:rFonts w:ascii="Times New Roman" w:hAnsi="Times New Roman" w:cs="Times New Roman"/>
          <w:color w:val="auto"/>
          <w:sz w:val="22"/>
          <w:szCs w:val="22"/>
          <w:lang w:val="en-GB"/>
        </w:rPr>
        <w:lastRenderedPageBreak/>
        <w:t>Table A</w:t>
      </w:r>
      <w:r w:rsidR="00CC7597">
        <w:rPr>
          <w:rFonts w:ascii="Times New Roman" w:hAnsi="Times New Roman" w:cs="Times New Roman"/>
          <w:color w:val="auto"/>
          <w:sz w:val="22"/>
          <w:szCs w:val="22"/>
          <w:lang w:val="en-GB"/>
        </w:rPr>
        <w:t>4</w:t>
      </w:r>
      <w:r w:rsidRPr="001334A5">
        <w:rPr>
          <w:rFonts w:ascii="Times New Roman" w:hAnsi="Times New Roman" w:cs="Times New Roman"/>
          <w:b w:val="0"/>
          <w:color w:val="auto"/>
          <w:sz w:val="22"/>
          <w:szCs w:val="22"/>
          <w:lang w:val="en-GB"/>
        </w:rPr>
        <w:t xml:space="preserve"> </w:t>
      </w:r>
      <w:r w:rsidRPr="001334A5">
        <w:rPr>
          <w:rFonts w:ascii="Times New Roman" w:eastAsia="Times New Roman" w:hAnsi="Times New Roman" w:cs="Times New Roman"/>
          <w:b w:val="0"/>
          <w:color w:val="auto"/>
          <w:sz w:val="22"/>
          <w:szCs w:val="22"/>
          <w:lang w:val="en-GB" w:eastAsia="en-NZ"/>
        </w:rPr>
        <w:t>Pairwise correlation between household-level indicators and individual-level indicators for children</w:t>
      </w:r>
    </w:p>
    <w:tbl>
      <w:tblPr>
        <w:tblpPr w:leftFromText="180" w:rightFromText="180" w:vertAnchor="text" w:tblpY="1"/>
        <w:tblOverlap w:val="never"/>
        <w:tblW w:w="18261" w:type="dxa"/>
        <w:tblBorders>
          <w:top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"/>
        <w:gridCol w:w="1134"/>
        <w:gridCol w:w="502"/>
        <w:gridCol w:w="1056"/>
        <w:gridCol w:w="1134"/>
        <w:gridCol w:w="1136"/>
        <w:gridCol w:w="1227"/>
        <w:gridCol w:w="1284"/>
        <w:gridCol w:w="1134"/>
        <w:gridCol w:w="1134"/>
        <w:gridCol w:w="910"/>
        <w:gridCol w:w="910"/>
        <w:gridCol w:w="910"/>
        <w:gridCol w:w="1179"/>
        <w:gridCol w:w="1134"/>
        <w:gridCol w:w="1478"/>
        <w:gridCol w:w="1701"/>
      </w:tblGrid>
      <w:tr w:rsidR="001D2B04" w:rsidRPr="001334A5" w:rsidTr="004006D3">
        <w:trPr>
          <w:cantSplit/>
          <w:trHeight w:val="20"/>
        </w:trPr>
        <w:tc>
          <w:tcPr>
            <w:tcW w:w="1934" w:type="dxa"/>
            <w:gridSpan w:val="3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8105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  <w:t>Household</w:t>
            </w:r>
          </w:p>
        </w:tc>
        <w:tc>
          <w:tcPr>
            <w:tcW w:w="8222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  <w:t>Child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1934" w:type="dxa"/>
            <w:gridSpan w:val="3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DDS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113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/AE)</w:t>
            </w:r>
          </w:p>
        </w:tc>
        <w:tc>
          <w:tcPr>
            <w:tcW w:w="1227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/AE)</w:t>
            </w:r>
          </w:p>
        </w:tc>
        <w:tc>
          <w:tcPr>
            <w:tcW w:w="128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VA (µg/d/AE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Zinc (mg/d/AE)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Iron (mg/d/AE)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DDS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MDD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)</w:t>
            </w:r>
          </w:p>
        </w:tc>
        <w:tc>
          <w:tcPr>
            <w:tcW w:w="14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 without outliers (IQR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) without outliers (mean)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  <w:t>Househol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50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099***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8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9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9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cal/d/AE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23***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432***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intake (kJ/d/AE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23***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432***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00***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VA (µg/d/AE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00**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37***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203***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203***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Zinc (mg/d/AE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64***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93***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51***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851***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134***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tcBorders>
              <w:bottom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  <w:bottom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6" w:type="dxa"/>
            <w:tcBorders>
              <w:bottom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27" w:type="dxa"/>
            <w:tcBorders>
              <w:bottom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84" w:type="dxa"/>
            <w:tcBorders>
              <w:bottom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tcBorders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tcBorders>
              <w:top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Iron (mg/d/AE)</w:t>
            </w:r>
          </w:p>
        </w:tc>
        <w:tc>
          <w:tcPr>
            <w:tcW w:w="50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top w:val="nil"/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61***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07***</w:t>
            </w:r>
          </w:p>
        </w:tc>
        <w:tc>
          <w:tcPr>
            <w:tcW w:w="1136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42***</w:t>
            </w:r>
          </w:p>
        </w:tc>
        <w:tc>
          <w:tcPr>
            <w:tcW w:w="1227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42***</w:t>
            </w:r>
          </w:p>
        </w:tc>
        <w:tc>
          <w:tcPr>
            <w:tcW w:w="1284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467***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741***</w:t>
            </w:r>
          </w:p>
        </w:tc>
        <w:tc>
          <w:tcPr>
            <w:tcW w:w="1134" w:type="dxa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tcBorders>
              <w:top w:val="nil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top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top w:val="nil"/>
              <w:lef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tcBorders>
              <w:top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27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28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801</w:t>
            </w:r>
          </w:p>
        </w:tc>
        <w:tc>
          <w:tcPr>
            <w:tcW w:w="910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9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7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47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  <w:tc>
          <w:tcPr>
            <w:tcW w:w="170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 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  <w:t>Individual child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DDS</w:t>
            </w:r>
          </w:p>
        </w:tc>
        <w:tc>
          <w:tcPr>
            <w:tcW w:w="502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094***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335***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21**</w:t>
            </w:r>
          </w:p>
        </w:tc>
        <w:tc>
          <w:tcPr>
            <w:tcW w:w="122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21**</w:t>
            </w:r>
          </w:p>
        </w:tc>
        <w:tc>
          <w:tcPr>
            <w:tcW w:w="12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52**+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1</w:t>
            </w:r>
          </w:p>
        </w:tc>
        <w:tc>
          <w:tcPr>
            <w:tcW w:w="1134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23*</w:t>
            </w:r>
          </w:p>
        </w:tc>
        <w:tc>
          <w:tcPr>
            <w:tcW w:w="91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9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MDD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30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13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90*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90*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09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07**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41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392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VS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46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859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10*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10*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72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36**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65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672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550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66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71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(kcal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90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37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40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40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7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07*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85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38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50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Energy (kJ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90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37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40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40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7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07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85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38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50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0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Without outliers (IQR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77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045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98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98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5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7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74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53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56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97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6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6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6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Without outliers (mean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33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098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4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4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9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15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2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414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098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735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·00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6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6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6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36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4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rotein (g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96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93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53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53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2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45*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84*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96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07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254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788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788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Fat (g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78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29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72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72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3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84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67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94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42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79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96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96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3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Carbohydrate (g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38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33*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23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23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70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7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66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62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655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906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310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310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VA (mcg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7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86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33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33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54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4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44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81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74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61*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722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722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2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9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Zinc (mg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9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09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66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66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9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54*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35*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50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968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23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33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433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Iron (mg/d)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7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01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01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34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93**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76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844***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499**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545*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545*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55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WAZ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22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40*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22*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22*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079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5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332*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09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89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78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64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345***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9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7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0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1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25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HAZ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07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16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58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58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49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4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9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387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1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177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15**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15**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1677*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7900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3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8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59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80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1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1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1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1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1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1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5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5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 w:val="restart"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WHZ</w:t>
            </w: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r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94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266*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80**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580**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0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948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68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71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812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497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93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-0·0933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9139***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6053***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p</w:t>
            </w:r>
          </w:p>
        </w:tc>
        <w:tc>
          <w:tcPr>
            <w:tcW w:w="1056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7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2</w:t>
            </w:r>
          </w:p>
        </w:tc>
        <w:tc>
          <w:tcPr>
            <w:tcW w:w="128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31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7</w:t>
            </w: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7</w:t>
            </w:r>
          </w:p>
        </w:tc>
        <w:tc>
          <w:tcPr>
            <w:tcW w:w="910" w:type="dxa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8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5</w:t>
            </w:r>
          </w:p>
        </w:tc>
        <w:tc>
          <w:tcPr>
            <w:tcW w:w="910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49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20</w:t>
            </w:r>
          </w:p>
        </w:tc>
        <w:tc>
          <w:tcPr>
            <w:tcW w:w="1478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0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298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lang w:val="en-GB" w:eastAsia="en-NZ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  <w:tc>
          <w:tcPr>
            <w:tcW w:w="50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n</w:t>
            </w:r>
          </w:p>
        </w:tc>
        <w:tc>
          <w:tcPr>
            <w:tcW w:w="1056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2</w:t>
            </w:r>
          </w:p>
        </w:tc>
        <w:tc>
          <w:tcPr>
            <w:tcW w:w="11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9</w:t>
            </w: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9</w:t>
            </w:r>
          </w:p>
        </w:tc>
        <w:tc>
          <w:tcPr>
            <w:tcW w:w="128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9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9</w:t>
            </w:r>
          </w:p>
        </w:tc>
        <w:tc>
          <w:tcPr>
            <w:tcW w:w="113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09</w:t>
            </w:r>
          </w:p>
        </w:tc>
        <w:tc>
          <w:tcPr>
            <w:tcW w:w="91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9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9</w:t>
            </w:r>
          </w:p>
        </w:tc>
        <w:tc>
          <w:tcPr>
            <w:tcW w:w="9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9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190</w:t>
            </w:r>
          </w:p>
        </w:tc>
        <w:tc>
          <w:tcPr>
            <w:tcW w:w="147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3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B04" w:rsidRPr="001334A5" w:rsidRDefault="001D2B04" w:rsidP="004006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213</w:t>
            </w:r>
          </w:p>
        </w:tc>
      </w:tr>
      <w:tr w:rsidR="001D2B04" w:rsidRPr="001334A5" w:rsidTr="004006D3">
        <w:trPr>
          <w:cantSplit/>
          <w:trHeight w:val="20"/>
        </w:trPr>
        <w:tc>
          <w:tcPr>
            <w:tcW w:w="18261" w:type="dxa"/>
            <w:gridSpan w:val="17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74A22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 xml:space="preserve">DDS, dietary diversity score; FVS, food variety score; d, day; VA, vitamin A; MDD, minimum dietary diversity; BMI, body mass index; WAZ, weight-for-age Z-score; HAZ, height-for-age Z-score; WHZ, weight-for-height Z-score; IQR, interquartile range; </w:t>
            </w:r>
          </w:p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14"/>
                <w:szCs w:val="1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  <w:t>0·01</w:t>
            </w:r>
          </w:p>
          <w:p w:rsidR="001D2B04" w:rsidRPr="001334A5" w:rsidRDefault="001D2B04" w:rsidP="004006D3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14"/>
                <w:lang w:val="en-GB" w:eastAsia="en-NZ"/>
              </w:rPr>
            </w:pPr>
          </w:p>
        </w:tc>
      </w:tr>
    </w:tbl>
    <w:p w:rsidR="004006D3" w:rsidRPr="001334A5" w:rsidRDefault="004006D3">
      <w:pPr>
        <w:rPr>
          <w:lang w:val="en-GB"/>
        </w:rPr>
        <w:sectPr w:rsidR="004006D3" w:rsidRPr="001334A5" w:rsidSect="001D2B04">
          <w:pgSz w:w="23814" w:h="16839" w:orient="landscape" w:code="8"/>
          <w:pgMar w:top="1134" w:right="1134" w:bottom="1134" w:left="1134" w:header="708" w:footer="708" w:gutter="0"/>
          <w:cols w:space="708"/>
          <w:docGrid w:linePitch="360"/>
        </w:sectPr>
      </w:pPr>
    </w:p>
    <w:p w:rsidR="00253794" w:rsidRPr="001334A5" w:rsidRDefault="00253794" w:rsidP="00253794">
      <w:pPr>
        <w:pStyle w:val="Beschriftung"/>
        <w:keepNext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lastRenderedPageBreak/>
        <w:t>Table A</w:t>
      </w:r>
      <w:r w:rsidR="00BF5B8B">
        <w:rPr>
          <w:rFonts w:ascii="Times New Roman" w:hAnsi="Times New Roman" w:cs="Times New Roman"/>
          <w:color w:val="auto"/>
          <w:sz w:val="24"/>
          <w:szCs w:val="24"/>
          <w:lang w:val="en-GB"/>
        </w:rPr>
        <w:t>5</w:t>
      </w:r>
      <w:r w:rsidR="00F43B1A" w:rsidRPr="001334A5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 xml:space="preserve"> </w:t>
      </w:r>
      <w:r w:rsidR="00F43B1A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Linear regression</w:t>
      </w:r>
      <w:r w:rsidR="00920724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s to analyze</w:t>
      </w:r>
      <w:r w:rsid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 </w:t>
      </w:r>
      <w:r w:rsidR="00920724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associations </w:t>
      </w:r>
      <w:r w:rsidR="00333007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between dietary indicators</w:t>
      </w:r>
      <w:r w:rsidR="00920724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 at household, </w:t>
      </w:r>
      <w:r w:rsidR="00333007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adult</w:t>
      </w:r>
      <w:r w:rsidR="00920724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, and child levels</w:t>
      </w:r>
    </w:p>
    <w:tbl>
      <w:tblPr>
        <w:tblW w:w="14519" w:type="dxa"/>
        <w:tblInd w:w="93" w:type="dxa"/>
        <w:tblLook w:val="04A0" w:firstRow="1" w:lastRow="0" w:firstColumn="1" w:lastColumn="0" w:noHBand="0" w:noVBand="1"/>
      </w:tblPr>
      <w:tblGrid>
        <w:gridCol w:w="3843"/>
        <w:gridCol w:w="1984"/>
        <w:gridCol w:w="2409"/>
        <w:gridCol w:w="2269"/>
        <w:gridCol w:w="2030"/>
        <w:gridCol w:w="1984"/>
      </w:tblGrid>
      <w:tr w:rsidR="00752CEA" w:rsidRPr="001334A5" w:rsidTr="00381FE6">
        <w:trPr>
          <w:trHeight w:val="57"/>
        </w:trPr>
        <w:tc>
          <w:tcPr>
            <w:tcW w:w="3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5" w:name="RANGE!A1:B10"/>
            <w:bookmarkEnd w:id="5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6" w:name="RANGE!B1:C10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FVS</w:t>
            </w:r>
            <w:bookmarkEnd w:id="6"/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Energy intake </w:t>
            </w:r>
            <w:r w:rsidR="00190C1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(</w:t>
            </w:r>
            <w:r w:rsidR="00F11875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kJ</w:t>
            </w:r>
            <w:r w:rsidR="00190C1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/d)</w:t>
            </w: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52CEA" w:rsidRPr="001334A5" w:rsidRDefault="00190C14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 (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µg/d)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7" w:name="RANGE!E1:E10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Iron </w:t>
            </w:r>
            <w:bookmarkEnd w:id="7"/>
            <w:r w:rsidR="00190C1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(mg/d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752CEA" w:rsidRPr="001334A5" w:rsidRDefault="00190C14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Zinc (mg/d)</w:t>
            </w:r>
          </w:p>
        </w:tc>
      </w:tr>
      <w:tr w:rsidR="00752CEA" w:rsidRPr="001334A5" w:rsidTr="00381FE6">
        <w:trPr>
          <w:trHeight w:val="20"/>
        </w:trPr>
        <w:tc>
          <w:tcPr>
            <w:tcW w:w="3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52CEA" w:rsidRPr="001334A5" w:rsidRDefault="004A48C7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NZ"/>
              </w:rPr>
              <w:t>Household</w:t>
            </w:r>
            <w:r w:rsidR="00015D4D"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NZ"/>
              </w:rPr>
              <w:t xml:space="preserve"> 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752CEA" w:rsidRPr="001334A5" w:rsidRDefault="00752CEA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·03*** (0·14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207·31*** (136·51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87·59*** (49·87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05*** (0·1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24*** (0·29)</w:t>
            </w: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of household head(yea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1 (0·01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3·91*** (15·38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8·19** (7·81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** (0·0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7** (0·03)</w:t>
            </w: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ducation of household head (yea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 (0·05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08·47*** (59·04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5·27** (23·85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22*** (0·0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 (0·13)</w:t>
            </w: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9207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Total </w:t>
            </w:r>
            <w:r w:rsidR="0092072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come (1,000 Ksh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03 (0·00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12 (0·28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8 (0·07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1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 (0·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04 (0·00)</w:t>
            </w: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nstan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7·02*** (1·05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3964·09** (1556·37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682·77 (719·90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98 (2·3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·92*** (3·54)</w:t>
            </w: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R²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51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1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</w:t>
            </w:r>
          </w:p>
        </w:tc>
      </w:tr>
      <w:tr w:rsidR="00F11875" w:rsidRPr="001334A5" w:rsidTr="00381FE6">
        <w:trPr>
          <w:trHeight w:val="20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920724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09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1875" w:rsidRPr="001334A5" w:rsidRDefault="00F11875" w:rsidP="00F1187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01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01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0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01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NZ"/>
              </w:rPr>
            </w:pPr>
            <w:bookmarkStart w:id="8" w:name="RANGE!A11:B18"/>
            <w:r w:rsidRPr="001334A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NZ"/>
              </w:rPr>
              <w:t>Adult</w:t>
            </w:r>
            <w:bookmarkEnd w:id="8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9" w:name="RANGE!C11:C18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  <w:bookmarkEnd w:id="9"/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36*** (0·05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51·12*** (135·99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5·48*** (24·23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89*** (0·27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56*** (0·13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of household head(yea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 (0·01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14·91 (11·12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1·46 (2·40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2 (0·0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 (0·01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ducation of household head (yea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6*** (0·02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75·58** (34·50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·51 (8·75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 (0·0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 (0·04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9207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Total </w:t>
            </w:r>
            <w:r w:rsidR="0092072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come (1,000 Ksh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4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* (0·00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75** (0·32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 (0·07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7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 (0·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1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* (0·00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nstan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62*** (0·44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044·20*** (1221·80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89·77*** (235·85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·88*** (2·0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·91*** (1·18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R²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5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8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920724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26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07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07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07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07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NZ"/>
              </w:rPr>
            </w:pPr>
            <w:bookmarkStart w:id="10" w:name="RANGE!A19:B26"/>
            <w:r w:rsidRPr="001334A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B" w:eastAsia="en-NZ"/>
              </w:rPr>
              <w:t>Child</w:t>
            </w:r>
            <w:bookmarkEnd w:id="10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11" w:name="RANGE!C19:C26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  <w:bookmarkEnd w:id="11"/>
          </w:p>
        </w:tc>
        <w:tc>
          <w:tcPr>
            <w:tcW w:w="2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12" w:name="RANGE!D19:D26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  <w:bookmarkEnd w:id="12"/>
          </w:p>
        </w:tc>
        <w:tc>
          <w:tcPr>
            <w:tcW w:w="2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13" w:name="RANGE!E19:E26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  <w:bookmarkEnd w:id="13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14" w:name="RANGE!F19:F26"/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 </w:t>
            </w:r>
            <w:bookmarkEnd w:id="14"/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58*** (0·08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81·60*** (191·97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7·80*** (25·40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79* (0·46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39* (0·22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of household head(yea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 (0·01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0·80 (20·42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·77* (2·58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 (0·03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** (0·02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ducation of household head (years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 (0·03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8·78 (83·99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4·28 (8·01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2 (0·1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7 (0·06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9207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Total </w:t>
            </w:r>
            <w:r w:rsidR="0092072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come (1,000 Ksh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02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 (0·00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 (0·05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8*** (0·01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5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* (0·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3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* (0·00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nstant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55 (0·77)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734·80 (1938·36)</w:t>
            </w:r>
          </w:p>
        </w:tc>
        <w:tc>
          <w:tcPr>
            <w:tcW w:w="2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3·70 (229·57)</w:t>
            </w:r>
          </w:p>
        </w:tc>
        <w:tc>
          <w:tcPr>
            <w:tcW w:w="2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·18 (3·52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35 (1·70)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R²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59</w:t>
            </w:r>
          </w:p>
        </w:tc>
        <w:tc>
          <w:tcPr>
            <w:tcW w:w="24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9</w:t>
            </w:r>
          </w:p>
        </w:tc>
        <w:tc>
          <w:tcPr>
            <w:tcW w:w="22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9</w:t>
            </w:r>
          </w:p>
        </w:tc>
        <w:tc>
          <w:tcPr>
            <w:tcW w:w="2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</w:t>
            </w: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</w:t>
            </w:r>
          </w:p>
        </w:tc>
      </w:tr>
      <w:tr w:rsidR="00F11875" w:rsidRPr="001334A5" w:rsidTr="00381FE6">
        <w:trPr>
          <w:trHeight w:val="57"/>
        </w:trPr>
        <w:tc>
          <w:tcPr>
            <w:tcW w:w="3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71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5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5</w:t>
            </w:r>
          </w:p>
        </w:tc>
        <w:tc>
          <w:tcPr>
            <w:tcW w:w="2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5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5</w:t>
            </w:r>
          </w:p>
        </w:tc>
      </w:tr>
      <w:tr w:rsidR="00F11875" w:rsidRPr="001334A5" w:rsidTr="00381FE6">
        <w:trPr>
          <w:trHeight w:val="57"/>
        </w:trPr>
        <w:tc>
          <w:tcPr>
            <w:tcW w:w="14519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VS, food variety score; kJ, kilojoule; VA, vitamin A</w:t>
            </w:r>
            <w:r w:rsidR="00920724"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 xml:space="preserve"> d, day; DDS, dietary d</w:t>
            </w:r>
            <w:r w:rsidR="00774A22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iversity score; n, sample size</w:t>
            </w:r>
          </w:p>
          <w:p w:rsidR="00F11875" w:rsidRPr="001334A5" w:rsidRDefault="00F11875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efficients with standard errors in parentheses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;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 </w:t>
            </w:r>
            <w:r w:rsidR="00015D4D"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vertAlign w:val="superscript"/>
                <w:lang w:val="en-GB" w:eastAsia="en-NZ"/>
              </w:rPr>
              <w:t>†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Household </w:t>
            </w:r>
            <w:r w:rsidR="0092072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dietary indicators 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are </w:t>
            </w:r>
            <w:r w:rsidR="00920724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expressed per 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dult equivalent (AE)</w:t>
            </w:r>
            <w:r w:rsidR="00015D4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.</w:t>
            </w:r>
          </w:p>
          <w:p w:rsidR="00015D4D" w:rsidRPr="001334A5" w:rsidRDefault="00015D4D" w:rsidP="00752C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1</w:t>
            </w:r>
          </w:p>
        </w:tc>
      </w:tr>
    </w:tbl>
    <w:p w:rsidR="00F017A0" w:rsidRPr="001334A5" w:rsidRDefault="00F017A0" w:rsidP="004006D3">
      <w:pPr>
        <w:rPr>
          <w:lang w:val="en-GB"/>
        </w:rPr>
      </w:pPr>
    </w:p>
    <w:p w:rsidR="00BC4B99" w:rsidRDefault="00BC4B99" w:rsidP="00F017A0">
      <w:pPr>
        <w:rPr>
          <w:lang w:val="en-GB"/>
        </w:rPr>
        <w:sectPr w:rsidR="00BC4B99" w:rsidSect="00B95C25">
          <w:pgSz w:w="16839" w:h="11907" w:orient="landscape" w:code="9"/>
          <w:pgMar w:top="1134" w:right="1134" w:bottom="1134" w:left="1134" w:header="708" w:footer="708" w:gutter="0"/>
          <w:cols w:space="708"/>
          <w:docGrid w:linePitch="360"/>
        </w:sectPr>
      </w:pPr>
    </w:p>
    <w:p w:rsidR="00F72F0A" w:rsidRPr="001334A5" w:rsidRDefault="00F72F0A" w:rsidP="00F72F0A">
      <w:pPr>
        <w:pStyle w:val="Beschriftung"/>
        <w:keepNext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lastRenderedPageBreak/>
        <w:t>Table A</w:t>
      </w:r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>6</w:t>
      </w: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 xml:space="preserve"> </w:t>
      </w:r>
      <w:r w:rsidRPr="001334A5">
        <w:rPr>
          <w:rFonts w:ascii="Times New Roman" w:hAnsi="Times New Roman" w:cs="Times New Roman"/>
          <w:b w:val="0"/>
          <w:color w:val="auto"/>
          <w:sz w:val="24"/>
          <w:szCs w:val="24"/>
          <w:lang w:val="en-GB"/>
        </w:rPr>
        <w:t>Regression explaining adult body mass index (BMI)</w:t>
      </w:r>
    </w:p>
    <w:tbl>
      <w:tblPr>
        <w:tblW w:w="8946" w:type="dxa"/>
        <w:tblInd w:w="93" w:type="dxa"/>
        <w:tblLook w:val="04A0" w:firstRow="1" w:lastRow="0" w:firstColumn="1" w:lastColumn="0" w:noHBand="0" w:noVBand="1"/>
      </w:tblPr>
      <w:tblGrid>
        <w:gridCol w:w="4400"/>
        <w:gridCol w:w="4546"/>
      </w:tblGrid>
      <w:tr w:rsidR="00F72F0A" w:rsidRPr="001334A5" w:rsidTr="00D54853">
        <w:trPr>
          <w:trHeight w:val="20"/>
        </w:trPr>
        <w:tc>
          <w:tcPr>
            <w:tcW w:w="4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bookmarkStart w:id="15" w:name="RANGE!A12:B23"/>
            <w:bookmarkEnd w:id="15"/>
          </w:p>
        </w:tc>
        <w:tc>
          <w:tcPr>
            <w:tcW w:w="45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BMI (kg/m²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nergy intake (kJ/d)</w:t>
            </w:r>
          </w:p>
        </w:tc>
        <w:tc>
          <w:tcPr>
            <w:tcW w:w="45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00825 (0·00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in years</w:t>
            </w:r>
          </w:p>
        </w:tc>
        <w:tc>
          <w:tcPr>
            <w:tcW w:w="4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*** (0·01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Gender (male)</w:t>
            </w:r>
          </w:p>
        </w:tc>
        <w:tc>
          <w:tcPr>
            <w:tcW w:w="4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2·33*** (0·31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HH size</w:t>
            </w:r>
          </w:p>
        </w:tc>
        <w:tc>
          <w:tcPr>
            <w:tcW w:w="4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 (0·08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Occupation (farming)</w:t>
            </w:r>
          </w:p>
        </w:tc>
        <w:tc>
          <w:tcPr>
            <w:tcW w:w="4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48 (0·41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Total income (1,000 Ksh)</w:t>
            </w:r>
          </w:p>
        </w:tc>
        <w:tc>
          <w:tcPr>
            <w:tcW w:w="4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08** (0·00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nstant</w:t>
            </w:r>
          </w:p>
        </w:tc>
        <w:tc>
          <w:tcPr>
            <w:tcW w:w="4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3·59*** (0·98)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R-squared</w:t>
            </w:r>
          </w:p>
        </w:tc>
        <w:tc>
          <w:tcPr>
            <w:tcW w:w="454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7</w:t>
            </w:r>
          </w:p>
        </w:tc>
      </w:tr>
      <w:tr w:rsidR="00F72F0A" w:rsidRPr="001334A5" w:rsidTr="00D54853">
        <w:trPr>
          <w:trHeight w:val="20"/>
        </w:trPr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umber of observations</w:t>
            </w:r>
          </w:p>
        </w:tc>
        <w:tc>
          <w:tcPr>
            <w:tcW w:w="45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72F0A" w:rsidRPr="001334A5" w:rsidRDefault="00F72F0A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828</w:t>
            </w:r>
          </w:p>
        </w:tc>
      </w:tr>
      <w:tr w:rsidR="00F72F0A" w:rsidRPr="001334A5" w:rsidTr="00D54853">
        <w:trPr>
          <w:trHeight w:val="20"/>
        </w:trPr>
        <w:tc>
          <w:tcPr>
            <w:tcW w:w="89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F72F0A" w:rsidRDefault="00F72F0A" w:rsidP="00D548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BMI, body mass index; kJ, kilojoule; d, day; HH, household</w:t>
            </w:r>
          </w:p>
          <w:p w:rsidR="00F72F0A" w:rsidRDefault="00F72F0A" w:rsidP="00D548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Values are coefficients with standard errors i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parentheses.</w:t>
            </w:r>
          </w:p>
          <w:p w:rsidR="00F72F0A" w:rsidRPr="001334A5" w:rsidRDefault="00F72F0A" w:rsidP="00D5485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  <w:t>*</w:t>
            </w: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  <w:t>P&lt;0·1, **P&lt;0·05, ***P</w:t>
            </w:r>
            <w:r w:rsidRPr="001334A5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en-GB" w:eastAsia="en-NZ"/>
              </w:rPr>
              <w:t>&lt;0·01</w:t>
            </w:r>
          </w:p>
        </w:tc>
      </w:tr>
    </w:tbl>
    <w:p w:rsidR="00F72F0A" w:rsidRDefault="00F72F0A" w:rsidP="00BF5B8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F72F0A" w:rsidRDefault="00F72F0A" w:rsidP="00BF5B8B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BF5B8B" w:rsidRDefault="00BF5B8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:rsidR="00BC4B99" w:rsidRDefault="00BC4B99" w:rsidP="00F017A0">
      <w:pPr>
        <w:rPr>
          <w:lang w:val="en-GB"/>
        </w:rPr>
        <w:sectPr w:rsidR="00BC4B99" w:rsidSect="00BC4B99">
          <w:pgSz w:w="11907" w:h="16839" w:code="9"/>
          <w:pgMar w:top="1134" w:right="1134" w:bottom="1134" w:left="1134" w:header="708" w:footer="708" w:gutter="0"/>
          <w:cols w:space="708"/>
          <w:docGrid w:linePitch="360"/>
        </w:sectPr>
      </w:pPr>
    </w:p>
    <w:p w:rsidR="00381FE6" w:rsidRPr="001334A5" w:rsidRDefault="00253794" w:rsidP="00381FE6">
      <w:pPr>
        <w:pStyle w:val="Beschriftung"/>
        <w:keepNext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lastRenderedPageBreak/>
        <w:t>Table A</w:t>
      </w:r>
      <w:r w:rsidR="000C26C8">
        <w:rPr>
          <w:rFonts w:ascii="Times New Roman" w:hAnsi="Times New Roman" w:cs="Times New Roman"/>
          <w:color w:val="auto"/>
          <w:sz w:val="24"/>
          <w:szCs w:val="24"/>
          <w:lang w:val="en-GB"/>
        </w:rPr>
        <w:t>7</w:t>
      </w:r>
      <w:r w:rsidR="00381FE6" w:rsidRPr="001334A5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 xml:space="preserve"> </w:t>
      </w:r>
      <w:r w:rsidR="00381FE6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Linear regression</w:t>
      </w:r>
      <w:r w:rsidR="007A51AC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s to analys</w:t>
      </w:r>
      <w:r w:rsidR="001334A5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e </w:t>
      </w:r>
      <w:r w:rsid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associations </w:t>
      </w:r>
      <w:r w:rsidR="00381FE6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between household-level and individual-level dietary indicators for adults</w:t>
      </w:r>
    </w:p>
    <w:tbl>
      <w:tblPr>
        <w:tblW w:w="14474" w:type="dxa"/>
        <w:tblInd w:w="93" w:type="dxa"/>
        <w:tblLook w:val="04A0" w:firstRow="1" w:lastRow="0" w:firstColumn="1" w:lastColumn="0" w:noHBand="0" w:noVBand="1"/>
      </w:tblPr>
      <w:tblGrid>
        <w:gridCol w:w="3134"/>
        <w:gridCol w:w="1843"/>
        <w:gridCol w:w="1984"/>
        <w:gridCol w:w="2126"/>
        <w:gridCol w:w="1843"/>
        <w:gridCol w:w="1745"/>
        <w:gridCol w:w="1799"/>
      </w:tblGrid>
      <w:tr w:rsidR="00381FE6" w:rsidRPr="001334A5" w:rsidTr="000B19DD">
        <w:trPr>
          <w:trHeight w:val="20"/>
        </w:trPr>
        <w:tc>
          <w:tcPr>
            <w:tcW w:w="313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1340" w:type="dxa"/>
            <w:gridSpan w:val="6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:rsidR="00381FE6" w:rsidRPr="001334A5" w:rsidRDefault="00381FE6" w:rsidP="00381F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  <w:t>Adult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1FE6" w:rsidRPr="001334A5" w:rsidRDefault="001334A5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</w:pPr>
            <w:bookmarkStart w:id="16" w:name="RANGE!A11:B19"/>
            <w:bookmarkEnd w:id="16"/>
            <w:r w:rsidRPr="001334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  <w:t>Household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98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FVS</w:t>
            </w:r>
          </w:p>
        </w:tc>
        <w:tc>
          <w:tcPr>
            <w:tcW w:w="212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nergy intake (kJ/d)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 (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µg/d)</w:t>
            </w:r>
          </w:p>
        </w:tc>
        <w:tc>
          <w:tcPr>
            <w:tcW w:w="174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ron (mg/d)</w:t>
            </w:r>
          </w:p>
        </w:tc>
        <w:tc>
          <w:tcPr>
            <w:tcW w:w="179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Zinc (mg/d)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7*** (0·03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33*** (0·06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25·20*** (94·36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8·86* (15·88)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65*** (0·17)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27*** (0·08)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of household head(year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1*** (0·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1** (0·0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21·48** (10·5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2·60 (2·36)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3* (0·02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 (0·01)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ducation of household head (year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*** (0·01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9*** (0·0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78·62** (34·5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·62 (8·68)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 (0·06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 (0·04)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1334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Total </w:t>
            </w:r>
            <w:r w:rsid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come (1,000 Ksh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B19D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2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 (0·00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B19D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6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* (0·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67** (0·3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 (0·07)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B19D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6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 (0·00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</w:t>
            </w:r>
            <w:r w:rsidR="000B19D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*** (0·00)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nsta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·69*** (0·3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7·12*** (0·6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521·62*** (1134·4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174·31*** (208·26)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·61*** (1·78)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·94*** (1·05)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R²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</w:t>
            </w:r>
          </w:p>
        </w:tc>
        <w:tc>
          <w:tcPr>
            <w:tcW w:w="1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</w:t>
            </w:r>
          </w:p>
        </w:tc>
      </w:tr>
      <w:tr w:rsidR="00381FE6" w:rsidRPr="001334A5" w:rsidTr="000B19DD">
        <w:trPr>
          <w:trHeight w:val="20"/>
        </w:trPr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12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012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9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93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93</w:t>
            </w:r>
          </w:p>
        </w:tc>
        <w:tc>
          <w:tcPr>
            <w:tcW w:w="17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993</w:t>
            </w:r>
          </w:p>
        </w:tc>
      </w:tr>
      <w:tr w:rsidR="00381FE6" w:rsidRPr="001334A5" w:rsidTr="000B19DD">
        <w:trPr>
          <w:trHeight w:val="20"/>
        </w:trPr>
        <w:tc>
          <w:tcPr>
            <w:tcW w:w="1447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, dietary diversity score; FVS, food variety score; kJ, kilojoule; VA, v</w:t>
            </w:r>
            <w:r w:rsidR="000B19DD"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itamin A d, day; n, sample size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 xml:space="preserve"> </w:t>
            </w:r>
          </w:p>
          <w:p w:rsidR="00381FE6" w:rsidRPr="001334A5" w:rsidRDefault="00381FE6" w:rsidP="00381FE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efficients with standard errors in parentheses</w:t>
            </w:r>
            <w:r w:rsid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.</w:t>
            </w:r>
          </w:p>
          <w:p w:rsidR="00381FE6" w:rsidRPr="001334A5" w:rsidRDefault="00381FE6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1</w:t>
            </w:r>
          </w:p>
        </w:tc>
      </w:tr>
    </w:tbl>
    <w:p w:rsidR="000C26C8" w:rsidRDefault="000C26C8" w:rsidP="007A51AC">
      <w:pPr>
        <w:rPr>
          <w:lang w:val="en-GB"/>
        </w:rPr>
        <w:sectPr w:rsidR="000C26C8" w:rsidSect="00B95C25">
          <w:pgSz w:w="16839" w:h="11907" w:orient="landscape" w:code="9"/>
          <w:pgMar w:top="1134" w:right="1134" w:bottom="1134" w:left="1134" w:header="708" w:footer="708" w:gutter="0"/>
          <w:cols w:space="708"/>
          <w:docGrid w:linePitch="360"/>
        </w:sectPr>
      </w:pPr>
    </w:p>
    <w:p w:rsidR="000C26C8" w:rsidRDefault="000C26C8" w:rsidP="000C26C8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C26C8" w:rsidRPr="001334A5" w:rsidRDefault="000C26C8" w:rsidP="000C26C8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b/>
          <w:sz w:val="24"/>
          <w:szCs w:val="24"/>
          <w:lang w:val="en-GB"/>
        </w:rPr>
        <w:t>Table A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8</w:t>
      </w:r>
      <w:r w:rsidRPr="001334A5">
        <w:rPr>
          <w:rFonts w:ascii="Times New Roman" w:eastAsia="Times New Roman" w:hAnsi="Times New Roman" w:cs="Times New Roman"/>
          <w:sz w:val="24"/>
          <w:szCs w:val="24"/>
          <w:lang w:val="en-GB" w:eastAsia="en-NZ"/>
        </w:rPr>
        <w:t xml:space="preserve"> Pairwise correlation between household-level indicators and individual-level indicators for female adults</w:t>
      </w:r>
    </w:p>
    <w:tbl>
      <w:tblPr>
        <w:tblW w:w="9087" w:type="dxa"/>
        <w:tblInd w:w="93" w:type="dxa"/>
        <w:tblLook w:val="04A0" w:firstRow="1" w:lastRow="0" w:firstColumn="1" w:lastColumn="0" w:noHBand="0" w:noVBand="1"/>
      </w:tblPr>
      <w:tblGrid>
        <w:gridCol w:w="3559"/>
        <w:gridCol w:w="336"/>
        <w:gridCol w:w="1648"/>
        <w:gridCol w:w="1560"/>
        <w:gridCol w:w="1984"/>
      </w:tblGrid>
      <w:tr w:rsidR="000C26C8" w:rsidRPr="001334A5" w:rsidTr="00D54853">
        <w:trPr>
          <w:trHeight w:val="20"/>
        </w:trPr>
        <w:tc>
          <w:tcPr>
            <w:tcW w:w="35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emale</w:t>
            </w:r>
          </w:p>
        </w:tc>
        <w:tc>
          <w:tcPr>
            <w:tcW w:w="3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5192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NZ"/>
              </w:rPr>
              <w:t>Household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33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VS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Energy (kJ/d/AE)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 (n=631)</w:t>
            </w:r>
          </w:p>
        </w:tc>
        <w:tc>
          <w:tcPr>
            <w:tcW w:w="3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3200***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900***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488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VS (n=631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3149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3359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689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MDD-W (n=43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502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3036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328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MDD-W (all women; n=631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827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3052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259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Energy (kJ/d 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249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137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806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Protein (g/d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412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032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780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at (g/d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996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250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217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Carbohydrate (g/d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780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532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697*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VA (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sym w:font="Symbol" w:char="F06D"/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g/d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211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43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-0·0248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Zinc (mg/d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640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412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45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Iron (mg/d; n=626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549**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204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877**</w:t>
            </w:r>
          </w:p>
        </w:tc>
      </w:tr>
      <w:tr w:rsidR="000C26C8" w:rsidRPr="001334A5" w:rsidTr="00D54853">
        <w:trPr>
          <w:trHeight w:val="20"/>
        </w:trPr>
        <w:tc>
          <w:tcPr>
            <w:tcW w:w="3559" w:type="dxa"/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BMI (kg/m²; n=668)</w:t>
            </w:r>
          </w:p>
        </w:tc>
        <w:tc>
          <w:tcPr>
            <w:tcW w:w="336" w:type="dxa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648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736*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337***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189***</w:t>
            </w:r>
          </w:p>
        </w:tc>
      </w:tr>
      <w:tr w:rsidR="000C26C8" w:rsidRPr="001334A5" w:rsidTr="00D54853">
        <w:trPr>
          <w:trHeight w:val="20"/>
        </w:trPr>
        <w:tc>
          <w:tcPr>
            <w:tcW w:w="9087" w:type="dxa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, dietary diversity score; FVS, food variety score; kJ, kilojoule; n, sample size; d, day; AE, adult equivalent; MDD-W, minimum dietary diversity for women; BMI, body mass index</w:t>
            </w:r>
          </w:p>
        </w:tc>
      </w:tr>
      <w:tr w:rsidR="000C26C8" w:rsidRPr="001334A5" w:rsidTr="00D54853">
        <w:trPr>
          <w:trHeight w:val="20"/>
        </w:trPr>
        <w:tc>
          <w:tcPr>
            <w:tcW w:w="9087" w:type="dxa"/>
            <w:gridSpan w:val="5"/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1</w:t>
            </w:r>
          </w:p>
        </w:tc>
      </w:tr>
    </w:tbl>
    <w:p w:rsidR="000C26C8" w:rsidRDefault="000C26C8" w:rsidP="000C26C8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0C26C8" w:rsidRDefault="000C26C8" w:rsidP="000C26C8">
      <w:pPr>
        <w:rPr>
          <w:lang w:val="en-GB"/>
        </w:rPr>
      </w:pPr>
    </w:p>
    <w:p w:rsidR="000C26C8" w:rsidRPr="001334A5" w:rsidRDefault="000C26C8" w:rsidP="000C26C8">
      <w:pPr>
        <w:pStyle w:val="Beschriftung"/>
        <w:keepNext/>
        <w:rPr>
          <w:rFonts w:ascii="Times New Roman" w:hAnsi="Times New Roman" w:cs="Times New Roman"/>
          <w:b w:val="0"/>
          <w:color w:val="auto"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>Table A</w:t>
      </w:r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>9</w:t>
      </w:r>
      <w:r w:rsidRPr="001334A5">
        <w:rPr>
          <w:rFonts w:ascii="Times New Roman" w:hAnsi="Times New Roman" w:cs="Times New Roman"/>
          <w:b w:val="0"/>
          <w:color w:val="auto"/>
          <w:sz w:val="24"/>
          <w:szCs w:val="24"/>
          <w:lang w:val="en-GB"/>
        </w:rPr>
        <w:t xml:space="preserve"> </w:t>
      </w:r>
      <w:r w:rsidRPr="001334A5">
        <w:rPr>
          <w:rFonts w:ascii="Times New Roman" w:eastAsia="Times New Roman" w:hAnsi="Times New Roman" w:cs="Times New Roman"/>
          <w:b w:val="0"/>
          <w:color w:val="auto"/>
          <w:sz w:val="24"/>
          <w:szCs w:val="24"/>
          <w:lang w:val="en-GB" w:eastAsia="en-NZ"/>
        </w:rPr>
        <w:t>Pairwise correlation between household-level indicators and individual-level indicators for male adults</w:t>
      </w:r>
    </w:p>
    <w:tbl>
      <w:tblPr>
        <w:tblW w:w="8387" w:type="dxa"/>
        <w:tblInd w:w="93" w:type="dxa"/>
        <w:tblLook w:val="04A0" w:firstRow="1" w:lastRow="0" w:firstColumn="1" w:lastColumn="0" w:noHBand="0" w:noVBand="1"/>
      </w:tblPr>
      <w:tblGrid>
        <w:gridCol w:w="3417"/>
        <w:gridCol w:w="336"/>
        <w:gridCol w:w="1507"/>
        <w:gridCol w:w="1473"/>
        <w:gridCol w:w="1654"/>
      </w:tblGrid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Male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4634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NZ"/>
              </w:rPr>
              <w:t>Household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33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4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VS</w:t>
            </w:r>
          </w:p>
        </w:tc>
        <w:tc>
          <w:tcPr>
            <w:tcW w:w="16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Energy (kJ/d/AE)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 (n=381)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039***</w:t>
            </w:r>
          </w:p>
        </w:tc>
        <w:tc>
          <w:tcPr>
            <w:tcW w:w="14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920***</w:t>
            </w:r>
          </w:p>
        </w:tc>
        <w:tc>
          <w:tcPr>
            <w:tcW w:w="16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131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VS (n=381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640***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886***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185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MDD-W (male; n=381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878***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723***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330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Energy Intake (kJ/d; n=367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387**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273**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102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Protein (g/d; n=367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744***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157**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352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Fat (g/d; n=367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298**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75**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2241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Carbohydrate (g/d; n=367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100**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86*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627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VA (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sym w:font="Symbol" w:char="F06D"/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g/d; n=367)</w:t>
            </w: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004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447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339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Zinc (mg/d; n=367)</w:t>
            </w:r>
          </w:p>
        </w:tc>
        <w:tc>
          <w:tcPr>
            <w:tcW w:w="33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85***</w:t>
            </w:r>
          </w:p>
        </w:tc>
        <w:tc>
          <w:tcPr>
            <w:tcW w:w="14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933*</w:t>
            </w:r>
          </w:p>
        </w:tc>
        <w:tc>
          <w:tcPr>
            <w:tcW w:w="16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647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Iron (mg/d; n=367)</w:t>
            </w:r>
          </w:p>
        </w:tc>
        <w:tc>
          <w:tcPr>
            <w:tcW w:w="33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497***</w:t>
            </w:r>
          </w:p>
        </w:tc>
        <w:tc>
          <w:tcPr>
            <w:tcW w:w="14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78**</w:t>
            </w:r>
          </w:p>
        </w:tc>
        <w:tc>
          <w:tcPr>
            <w:tcW w:w="165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656**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341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BMI (kg/m²; =364)</w:t>
            </w:r>
          </w:p>
        </w:tc>
        <w:tc>
          <w:tcPr>
            <w:tcW w:w="33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</w:p>
        </w:tc>
        <w:tc>
          <w:tcPr>
            <w:tcW w:w="150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392</w:t>
            </w:r>
          </w:p>
        </w:tc>
        <w:tc>
          <w:tcPr>
            <w:tcW w:w="147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482</w:t>
            </w:r>
          </w:p>
        </w:tc>
        <w:tc>
          <w:tcPr>
            <w:tcW w:w="165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043*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8387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, dietary diversity score; FVS, food variety score; kJ, kilojoule; n, sample size; d, day; AE, adult equivalent; MDD-W, minimum dietary diversity for women (here calculated for men); BMI, body mass index</w:t>
            </w:r>
          </w:p>
        </w:tc>
      </w:tr>
      <w:tr w:rsidR="000C26C8" w:rsidRPr="001334A5" w:rsidTr="00D54853">
        <w:trPr>
          <w:cantSplit/>
          <w:trHeight w:val="20"/>
        </w:trPr>
        <w:tc>
          <w:tcPr>
            <w:tcW w:w="8387" w:type="dxa"/>
            <w:gridSpan w:val="5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C26C8" w:rsidRPr="001334A5" w:rsidRDefault="000C26C8" w:rsidP="00D5485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1</w:t>
            </w:r>
          </w:p>
        </w:tc>
      </w:tr>
    </w:tbl>
    <w:p w:rsidR="000C26C8" w:rsidRDefault="000C26C8" w:rsidP="000C26C8">
      <w:pPr>
        <w:pStyle w:val="Beschriftung"/>
        <w:keepNext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</w:p>
    <w:p w:rsidR="007A51AC" w:rsidRDefault="007A51AC" w:rsidP="007A51AC">
      <w:pPr>
        <w:rPr>
          <w:lang w:val="en-GB"/>
        </w:rPr>
      </w:pPr>
    </w:p>
    <w:p w:rsidR="000C26C8" w:rsidRDefault="000C26C8" w:rsidP="007A51AC">
      <w:pPr>
        <w:rPr>
          <w:lang w:val="en-GB"/>
        </w:rPr>
      </w:pPr>
    </w:p>
    <w:p w:rsidR="000C26C8" w:rsidRDefault="000C26C8" w:rsidP="007A51AC">
      <w:pPr>
        <w:rPr>
          <w:lang w:val="en-GB"/>
        </w:rPr>
        <w:sectPr w:rsidR="000C26C8" w:rsidSect="000C26C8">
          <w:pgSz w:w="11907" w:h="16839" w:code="9"/>
          <w:pgMar w:top="1134" w:right="1134" w:bottom="1134" w:left="1134" w:header="708" w:footer="708" w:gutter="0"/>
          <w:cols w:space="708"/>
          <w:docGrid w:linePitch="360"/>
        </w:sectPr>
      </w:pPr>
    </w:p>
    <w:p w:rsidR="00253794" w:rsidRPr="001334A5" w:rsidRDefault="00253794" w:rsidP="000B19DD">
      <w:pPr>
        <w:pStyle w:val="Beschriftung"/>
        <w:keepNext/>
        <w:spacing w:before="240"/>
        <w:rPr>
          <w:rFonts w:ascii="Times New Roman" w:hAnsi="Times New Roman" w:cs="Times New Roman"/>
          <w:color w:val="auto"/>
          <w:sz w:val="24"/>
          <w:szCs w:val="24"/>
          <w:lang w:val="en-GB"/>
        </w:rPr>
      </w:pPr>
      <w:bookmarkStart w:id="17" w:name="RANGE!A33:E41"/>
      <w:bookmarkEnd w:id="17"/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lastRenderedPageBreak/>
        <w:t>Table A</w:t>
      </w:r>
      <w:r w:rsidR="003F1F2D"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t>10</w:t>
      </w:r>
      <w:r w:rsidR="000B19DD" w:rsidRPr="001334A5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 xml:space="preserve"> </w:t>
      </w:r>
      <w:r w:rsidR="000B19DD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Linear regression</w:t>
      </w:r>
      <w:r w:rsid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s to analyze associations </w:t>
      </w:r>
      <w:r w:rsidR="000B19DD"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between household-level and individual-level dietary indicators for children</w:t>
      </w:r>
    </w:p>
    <w:tbl>
      <w:tblPr>
        <w:tblW w:w="14048" w:type="dxa"/>
        <w:tblInd w:w="93" w:type="dxa"/>
        <w:tblLook w:val="04A0" w:firstRow="1" w:lastRow="0" w:firstColumn="1" w:lastColumn="0" w:noHBand="0" w:noVBand="1"/>
      </w:tblPr>
      <w:tblGrid>
        <w:gridCol w:w="3134"/>
        <w:gridCol w:w="1843"/>
        <w:gridCol w:w="1701"/>
        <w:gridCol w:w="2126"/>
        <w:gridCol w:w="1984"/>
        <w:gridCol w:w="1559"/>
        <w:gridCol w:w="1701"/>
      </w:tblGrid>
      <w:tr w:rsidR="000B19DD" w:rsidRPr="001334A5" w:rsidTr="00687C4D">
        <w:trPr>
          <w:trHeight w:val="57"/>
        </w:trPr>
        <w:tc>
          <w:tcPr>
            <w:tcW w:w="3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</w:p>
        </w:tc>
        <w:tc>
          <w:tcPr>
            <w:tcW w:w="10914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0B19DD" w:rsidRPr="001334A5" w:rsidRDefault="000B19DD" w:rsidP="000B19D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  <w:t>Child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B19DD" w:rsidRPr="001334A5" w:rsidRDefault="001334A5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NZ"/>
              </w:rPr>
              <w:t>Househol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41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41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FVS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41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nergy intake (kJ/d)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41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 (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µg/d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41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ron (mg/d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410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Zinc (mg/d)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  <w:lang w:val="en-GB" w:eastAsia="en-NZ"/>
              </w:rPr>
              <w:t>DD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28*** (0·05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55*** (0·09)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92·74** (201·81)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0·15 (24·45)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25 (0·57)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21 (0·26)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Age of household head</w:t>
            </w:r>
            <w:r w:rsid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 xml:space="preserve"> </w:t>
            </w: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(year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1** (0·01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2* (0·01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8·22 (21·64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3·27 (2·69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 (0·0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* (0·02)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Education of household head (years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 (0·02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6* (0·0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17·89 (79·7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1·54 (7·90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4 (0·1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8 (0·07)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1334A5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Total i</w:t>
            </w:r>
            <w:r w:rsidR="000B19DD"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come (1,000 Ksh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004*** (0·0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-0·00003*** (0·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 (0·05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8*** (0·0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05*** (0·00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003*** (0·00)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nsta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4·09*** (0·54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6·08*** (0·9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699·82 (2292·48)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50·24* (284·68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5·21 (5·13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1·07 (2·48)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R²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1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4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0·02</w:t>
            </w:r>
          </w:p>
        </w:tc>
      </w:tr>
      <w:tr w:rsidR="000B19DD" w:rsidRPr="001334A5" w:rsidTr="00687C4D">
        <w:trPr>
          <w:trHeight w:val="57"/>
        </w:trPr>
        <w:tc>
          <w:tcPr>
            <w:tcW w:w="3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2537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69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69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4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254</w:t>
            </w:r>
          </w:p>
        </w:tc>
      </w:tr>
      <w:tr w:rsidR="000B19DD" w:rsidRPr="001334A5" w:rsidTr="00687C4D">
        <w:trPr>
          <w:trHeight w:val="57"/>
        </w:trPr>
        <w:tc>
          <w:tcPr>
            <w:tcW w:w="140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0B19DD" w:rsidRPr="001334A5" w:rsidRDefault="000B19DD" w:rsidP="000B19D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DDS, dietary diversity score; FVS, food variety score; kJ, kilojoule; VA, vitamin A</w:t>
            </w:r>
            <w:r w:rsidR="005A2B9A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 xml:space="preserve"> d, day; n, sample size </w:t>
            </w:r>
          </w:p>
          <w:p w:rsidR="000B19DD" w:rsidRPr="001334A5" w:rsidRDefault="000B19DD" w:rsidP="000B19D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Coefficients with standard errors in parentheses.</w:t>
            </w:r>
          </w:p>
          <w:p w:rsidR="000B19DD" w:rsidRPr="001334A5" w:rsidRDefault="000B19DD" w:rsidP="0034659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</w:pP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1, 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5, ***</w:t>
            </w:r>
            <w:r w:rsidRPr="001334A5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en-GB" w:eastAsia="en-NZ"/>
              </w:rPr>
              <w:t>P&lt;</w:t>
            </w:r>
            <w:r w:rsidRPr="001334A5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NZ"/>
              </w:rPr>
              <w:t>0·01</w:t>
            </w:r>
          </w:p>
        </w:tc>
      </w:tr>
    </w:tbl>
    <w:p w:rsidR="0061511C" w:rsidRDefault="0061511C">
      <w:pPr>
        <w:rPr>
          <w:lang w:val="en-GB"/>
        </w:rPr>
      </w:pPr>
    </w:p>
    <w:p w:rsidR="005A2B9A" w:rsidRDefault="005A2B9A">
      <w:pPr>
        <w:rPr>
          <w:lang w:val="en-GB"/>
        </w:rPr>
        <w:sectPr w:rsidR="005A2B9A" w:rsidSect="005A2B9A">
          <w:pgSz w:w="16839" w:h="11907" w:orient="landscape" w:code="9"/>
          <w:pgMar w:top="1134" w:right="1134" w:bottom="1134" w:left="1134" w:header="708" w:footer="708" w:gutter="0"/>
          <w:cols w:space="708"/>
          <w:docGrid w:linePitch="360"/>
        </w:sectPr>
      </w:pPr>
    </w:p>
    <w:p w:rsidR="00687C4D" w:rsidRDefault="00687C4D" w:rsidP="00687C4D">
      <w:pPr>
        <w:pStyle w:val="Beschriftung"/>
        <w:keepNext/>
        <w:spacing w:before="240"/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</w:pPr>
      <w:r w:rsidRPr="001334A5">
        <w:rPr>
          <w:rFonts w:ascii="Times New Roman" w:hAnsi="Times New Roman" w:cs="Times New Roman"/>
          <w:color w:val="auto"/>
          <w:sz w:val="24"/>
          <w:szCs w:val="24"/>
          <w:lang w:val="en-GB"/>
        </w:rPr>
        <w:lastRenderedPageBreak/>
        <w:t>Table A</w:t>
      </w:r>
      <w:r>
        <w:rPr>
          <w:rFonts w:ascii="Times New Roman" w:hAnsi="Times New Roman" w:cs="Times New Roman"/>
          <w:color w:val="auto"/>
          <w:sz w:val="24"/>
          <w:szCs w:val="24"/>
          <w:lang w:val="en-GB"/>
        </w:rPr>
        <w:t>11</w:t>
      </w:r>
      <w:r w:rsidRPr="001334A5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 xml:space="preserve"> </w:t>
      </w:r>
      <w:r w:rsidR="00B0284E" w:rsidRPr="00B0284E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Correlations</w:t>
      </w:r>
      <w:r w:rsidR="00B0284E">
        <w:rPr>
          <w:rFonts w:ascii="Times New Roman" w:hAnsi="Times New Roman" w:cs="Times New Roman"/>
          <w:noProof/>
          <w:color w:val="auto"/>
          <w:sz w:val="24"/>
          <w:szCs w:val="24"/>
          <w:lang w:val="en-GB"/>
        </w:rPr>
        <w:t xml:space="preserve"> </w:t>
      </w:r>
      <w:r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between household-level </w:t>
      </w:r>
      <w:r w:rsidR="00E04D4F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energy and </w:t>
      </w:r>
      <w:r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nutrient </w:t>
      </w:r>
      <w:r w:rsidR="000C26C8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consumption </w:t>
      </w:r>
      <w:r w:rsidRPr="001334A5"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 xml:space="preserve">and individual-level </w:t>
      </w:r>
      <w:r>
        <w:rPr>
          <w:rFonts w:ascii="Times New Roman" w:hAnsi="Times New Roman" w:cs="Times New Roman"/>
          <w:b w:val="0"/>
          <w:noProof/>
          <w:color w:val="auto"/>
          <w:sz w:val="24"/>
          <w:szCs w:val="24"/>
          <w:lang w:val="en-GB"/>
        </w:rPr>
        <w:t>adequacy ratios for adults and children</w:t>
      </w:r>
    </w:p>
    <w:tbl>
      <w:tblPr>
        <w:tblW w:w="9064" w:type="dxa"/>
        <w:tblInd w:w="93" w:type="dxa"/>
        <w:tblLook w:val="04A0" w:firstRow="1" w:lastRow="0" w:firstColumn="1" w:lastColumn="0" w:noHBand="0" w:noVBand="1"/>
      </w:tblPr>
      <w:tblGrid>
        <w:gridCol w:w="3701"/>
        <w:gridCol w:w="1559"/>
        <w:gridCol w:w="1292"/>
        <w:gridCol w:w="1256"/>
        <w:gridCol w:w="1256"/>
      </w:tblGrid>
      <w:tr w:rsidR="00B0284E" w:rsidRPr="00B0284E" w:rsidTr="00B0284E">
        <w:trPr>
          <w:trHeight w:val="20"/>
        </w:trPr>
        <w:tc>
          <w:tcPr>
            <w:tcW w:w="3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536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  <w:t>Household</w:t>
            </w: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0C26C8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NZ"/>
              </w:rPr>
              <w:t>Adequacy ratios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Energy intake (kJ/d/AE)</w:t>
            </w: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VA (µg/d/AE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Zinc (mg/d/AE)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NZ"/>
              </w:rPr>
              <w:t>Iron (mg/d/AE)</w:t>
            </w: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  <w:t>Adul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Energy intake (kJ/d, n=98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1818***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VA (µg/d; n=984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-0.010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Zinc (mg/d; n=984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1152***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Iron (mg/d; n=984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1324***</w:t>
            </w: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  <w:t>Ch</w:t>
            </w:r>
            <w:r w:rsidRPr="00B0284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NZ"/>
              </w:rPr>
              <w:t>ild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Energy intake (kJ/d, n=25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1487**</w:t>
            </w: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VA (µg/d; n=251)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0917</w:t>
            </w: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Zinc (mg/d; n=251)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1703**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</w:tr>
      <w:tr w:rsidR="00B0284E" w:rsidRPr="00B0284E" w:rsidTr="00B0284E">
        <w:trPr>
          <w:trHeight w:val="20"/>
        </w:trPr>
        <w:tc>
          <w:tcPr>
            <w:tcW w:w="3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Iron (mg/d; n=251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B0284E" w:rsidRPr="00B0284E" w:rsidRDefault="00B0284E" w:rsidP="00B0284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</w:pPr>
            <w:r w:rsidRPr="00B028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NZ"/>
              </w:rPr>
              <w:t>0.1332**</w:t>
            </w:r>
          </w:p>
        </w:tc>
      </w:tr>
      <w:tr w:rsidR="00B0284E" w:rsidRPr="00B0284E" w:rsidTr="00B0284E">
        <w:trPr>
          <w:trHeight w:val="20"/>
        </w:trPr>
        <w:tc>
          <w:tcPr>
            <w:tcW w:w="9064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B0284E" w:rsidRDefault="00B0284E" w:rsidP="00B0284E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</w:pPr>
            <w:proofErr w:type="gramStart"/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kJ</w:t>
            </w:r>
            <w:proofErr w:type="gramEnd"/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, kilojoule; d, day; AE, 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dult equivalent; </w:t>
            </w:r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 xml:space="preserve">VA, vitamin A;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n, sample size.</w:t>
            </w:r>
          </w:p>
          <w:p w:rsidR="00B0284E" w:rsidRPr="00B0284E" w:rsidRDefault="00B0284E" w:rsidP="00E01DC9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*</w:t>
            </w:r>
            <w:r w:rsidRPr="00B0284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GB"/>
              </w:rPr>
              <w:t>P&lt;</w:t>
            </w:r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0·1, **</w:t>
            </w:r>
            <w:r w:rsidRPr="00B0284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GB"/>
              </w:rPr>
              <w:t>P&lt;</w:t>
            </w:r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0·05, ***</w:t>
            </w:r>
            <w:r w:rsidRPr="00B0284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GB"/>
              </w:rPr>
              <w:t>P&lt;</w:t>
            </w:r>
            <w:r w:rsidRPr="00B0284E">
              <w:rPr>
                <w:rFonts w:ascii="Times New Roman" w:hAnsi="Times New Roman" w:cs="Times New Roman"/>
                <w:color w:val="000000"/>
                <w:sz w:val="24"/>
                <w:szCs w:val="24"/>
                <w:lang w:val="en-GB"/>
              </w:rPr>
              <w:t>0·01</w:t>
            </w:r>
          </w:p>
        </w:tc>
      </w:tr>
    </w:tbl>
    <w:p w:rsidR="005A2B9A" w:rsidRPr="001334A5" w:rsidRDefault="005A2B9A" w:rsidP="00E01DC9">
      <w:pPr>
        <w:rPr>
          <w:lang w:val="en-GB"/>
        </w:rPr>
      </w:pPr>
    </w:p>
    <w:sectPr w:rsidR="005A2B9A" w:rsidRPr="001334A5" w:rsidSect="00B0284E">
      <w:pgSz w:w="11907" w:h="16839" w:code="9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6CC1" w:rsidRDefault="005E6CC1" w:rsidP="001D2B04">
      <w:pPr>
        <w:spacing w:after="0" w:line="240" w:lineRule="auto"/>
      </w:pPr>
      <w:r>
        <w:separator/>
      </w:r>
    </w:p>
  </w:endnote>
  <w:endnote w:type="continuationSeparator" w:id="0">
    <w:p w:rsidR="005E6CC1" w:rsidRDefault="005E6CC1" w:rsidP="001D2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512335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:rsidR="00CC7597" w:rsidRPr="001D2B04" w:rsidRDefault="00CC7597">
        <w:pPr>
          <w:pStyle w:val="Fuzeile"/>
          <w:jc w:val="right"/>
          <w:rPr>
            <w:rFonts w:ascii="Times New Roman" w:hAnsi="Times New Roman" w:cs="Times New Roman"/>
            <w:sz w:val="24"/>
            <w:szCs w:val="24"/>
          </w:rPr>
        </w:pPr>
        <w:r w:rsidRPr="001D2B0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D2B04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1D2B0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06BD2" w:rsidRPr="00E06BD2">
          <w:rPr>
            <w:rFonts w:ascii="Times New Roman" w:hAnsi="Times New Roman" w:cs="Times New Roman"/>
            <w:noProof/>
            <w:sz w:val="24"/>
            <w:szCs w:val="24"/>
            <w:lang w:val="de-DE"/>
          </w:rPr>
          <w:t>3</w:t>
        </w:r>
        <w:r w:rsidRPr="001D2B0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:rsidR="00CC7597" w:rsidRDefault="00CC759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6CC1" w:rsidRDefault="005E6CC1" w:rsidP="001D2B04">
      <w:pPr>
        <w:spacing w:after="0" w:line="240" w:lineRule="auto"/>
      </w:pPr>
      <w:r>
        <w:separator/>
      </w:r>
    </w:p>
  </w:footnote>
  <w:footnote w:type="continuationSeparator" w:id="0">
    <w:p w:rsidR="005E6CC1" w:rsidRDefault="005E6CC1" w:rsidP="001D2B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E2428"/>
    <w:multiLevelType w:val="hybridMultilevel"/>
    <w:tmpl w:val="AD704670"/>
    <w:lvl w:ilvl="0" w:tplc="45F4016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487CA9"/>
    <w:multiLevelType w:val="hybridMultilevel"/>
    <w:tmpl w:val="BBCAABE8"/>
    <w:lvl w:ilvl="0" w:tplc="F06C1270">
      <w:start w:val="4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382E3A"/>
    <w:multiLevelType w:val="hybridMultilevel"/>
    <w:tmpl w:val="A62C6C24"/>
    <w:lvl w:ilvl="0" w:tplc="6EE822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A74A6A"/>
    <w:multiLevelType w:val="hybridMultilevel"/>
    <w:tmpl w:val="27729DCC"/>
    <w:lvl w:ilvl="0" w:tplc="34002A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1C808B4">
      <w:start w:val="401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FE2B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60FE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22EB3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6D8D6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97E5C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A0A1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0093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23576E38"/>
    <w:multiLevelType w:val="hybridMultilevel"/>
    <w:tmpl w:val="D8D62218"/>
    <w:lvl w:ilvl="0" w:tplc="1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364" w:hanging="360"/>
      </w:pPr>
    </w:lvl>
    <w:lvl w:ilvl="2" w:tplc="1409001B">
      <w:start w:val="1"/>
      <w:numFmt w:val="lowerRoman"/>
      <w:lvlText w:val="%3."/>
      <w:lvlJc w:val="right"/>
      <w:pPr>
        <w:ind w:left="2084" w:hanging="180"/>
      </w:pPr>
    </w:lvl>
    <w:lvl w:ilvl="3" w:tplc="1409000F" w:tentative="1">
      <w:start w:val="1"/>
      <w:numFmt w:val="decimal"/>
      <w:lvlText w:val="%4."/>
      <w:lvlJc w:val="left"/>
      <w:pPr>
        <w:ind w:left="2804" w:hanging="360"/>
      </w:pPr>
    </w:lvl>
    <w:lvl w:ilvl="4" w:tplc="14090019" w:tentative="1">
      <w:start w:val="1"/>
      <w:numFmt w:val="lowerLetter"/>
      <w:lvlText w:val="%5."/>
      <w:lvlJc w:val="left"/>
      <w:pPr>
        <w:ind w:left="3524" w:hanging="360"/>
      </w:pPr>
    </w:lvl>
    <w:lvl w:ilvl="5" w:tplc="1409001B" w:tentative="1">
      <w:start w:val="1"/>
      <w:numFmt w:val="lowerRoman"/>
      <w:lvlText w:val="%6."/>
      <w:lvlJc w:val="right"/>
      <w:pPr>
        <w:ind w:left="4244" w:hanging="180"/>
      </w:pPr>
    </w:lvl>
    <w:lvl w:ilvl="6" w:tplc="1409000F" w:tentative="1">
      <w:start w:val="1"/>
      <w:numFmt w:val="decimal"/>
      <w:lvlText w:val="%7."/>
      <w:lvlJc w:val="left"/>
      <w:pPr>
        <w:ind w:left="4964" w:hanging="360"/>
      </w:pPr>
    </w:lvl>
    <w:lvl w:ilvl="7" w:tplc="14090019" w:tentative="1">
      <w:start w:val="1"/>
      <w:numFmt w:val="lowerLetter"/>
      <w:lvlText w:val="%8."/>
      <w:lvlJc w:val="left"/>
      <w:pPr>
        <w:ind w:left="5684" w:hanging="360"/>
      </w:pPr>
    </w:lvl>
    <w:lvl w:ilvl="8" w:tplc="1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25347FDB"/>
    <w:multiLevelType w:val="hybridMultilevel"/>
    <w:tmpl w:val="B6849500"/>
    <w:lvl w:ilvl="0" w:tplc="1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182ECA"/>
    <w:multiLevelType w:val="hybridMultilevel"/>
    <w:tmpl w:val="F78659CA"/>
    <w:lvl w:ilvl="0" w:tplc="C8D4F16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F26E87"/>
    <w:multiLevelType w:val="hybridMultilevel"/>
    <w:tmpl w:val="69D44386"/>
    <w:lvl w:ilvl="0" w:tplc="583C47F2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>
    <w:nsid w:val="34A1497A"/>
    <w:multiLevelType w:val="hybridMultilevel"/>
    <w:tmpl w:val="C6763868"/>
    <w:lvl w:ilvl="0" w:tplc="1996E6E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3B7AF1"/>
    <w:multiLevelType w:val="hybridMultilevel"/>
    <w:tmpl w:val="CA4EC3E8"/>
    <w:lvl w:ilvl="0" w:tplc="2592940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901C69"/>
    <w:multiLevelType w:val="hybridMultilevel"/>
    <w:tmpl w:val="53CE5780"/>
    <w:lvl w:ilvl="0" w:tplc="45F40168">
      <w:start w:val="4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464961"/>
    <w:multiLevelType w:val="hybridMultilevel"/>
    <w:tmpl w:val="A44A16FC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FDCBDEC">
      <w:start w:val="1"/>
      <w:numFmt w:val="lowerLetter"/>
      <w:lvlText w:val="(%2)"/>
      <w:lvlJc w:val="left"/>
      <w:pPr>
        <w:ind w:left="1080" w:hanging="360"/>
      </w:pPr>
      <w:rPr>
        <w:rFonts w:ascii="Times New Roman" w:hAnsi="Times New Roman" w:hint="default"/>
        <w:b w:val="0"/>
        <w:i/>
        <w:sz w:val="24"/>
      </w:r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A56586A"/>
    <w:multiLevelType w:val="hybridMultilevel"/>
    <w:tmpl w:val="31864C5C"/>
    <w:lvl w:ilvl="0" w:tplc="45F40168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684947"/>
    <w:multiLevelType w:val="hybridMultilevel"/>
    <w:tmpl w:val="F1FE4FB0"/>
    <w:lvl w:ilvl="0" w:tplc="A948D286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F163DDF"/>
    <w:multiLevelType w:val="hybridMultilevel"/>
    <w:tmpl w:val="68B1D53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>
    <w:nsid w:val="6F486675"/>
    <w:multiLevelType w:val="hybridMultilevel"/>
    <w:tmpl w:val="D4D225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794DD3"/>
    <w:multiLevelType w:val="hybridMultilevel"/>
    <w:tmpl w:val="F66E9DD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9703A8B"/>
    <w:multiLevelType w:val="hybridMultilevel"/>
    <w:tmpl w:val="F07DEC22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>
    <w:nsid w:val="7CEB0B5E"/>
    <w:multiLevelType w:val="hybridMultilevel"/>
    <w:tmpl w:val="39A8446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B31E1B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2"/>
  </w:num>
  <w:num w:numId="3">
    <w:abstractNumId w:val="11"/>
  </w:num>
  <w:num w:numId="4">
    <w:abstractNumId w:val="19"/>
  </w:num>
  <w:num w:numId="5">
    <w:abstractNumId w:val="8"/>
  </w:num>
  <w:num w:numId="6">
    <w:abstractNumId w:val="12"/>
  </w:num>
  <w:num w:numId="7">
    <w:abstractNumId w:val="0"/>
  </w:num>
  <w:num w:numId="8">
    <w:abstractNumId w:val="1"/>
  </w:num>
  <w:num w:numId="9">
    <w:abstractNumId w:val="10"/>
  </w:num>
  <w:num w:numId="10">
    <w:abstractNumId w:val="7"/>
  </w:num>
  <w:num w:numId="11">
    <w:abstractNumId w:val="3"/>
  </w:num>
  <w:num w:numId="12">
    <w:abstractNumId w:val="9"/>
  </w:num>
  <w:num w:numId="13">
    <w:abstractNumId w:val="16"/>
  </w:num>
  <w:num w:numId="14">
    <w:abstractNumId w:val="15"/>
  </w:num>
  <w:num w:numId="15">
    <w:abstractNumId w:val="18"/>
  </w:num>
  <w:num w:numId="16">
    <w:abstractNumId w:val="5"/>
  </w:num>
  <w:num w:numId="17">
    <w:abstractNumId w:val="4"/>
  </w:num>
  <w:num w:numId="18">
    <w:abstractNumId w:val="14"/>
  </w:num>
  <w:num w:numId="19">
    <w:abstractNumId w:val="17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LA0MzI3NDS1sDRR0lEKTi0uzszPAykwNKwFAHrY7oEtAAAA"/>
  </w:docVars>
  <w:rsids>
    <w:rsidRoot w:val="001D2B04"/>
    <w:rsid w:val="00015D4D"/>
    <w:rsid w:val="00093143"/>
    <w:rsid w:val="000B19DD"/>
    <w:rsid w:val="000C26C8"/>
    <w:rsid w:val="000C72EB"/>
    <w:rsid w:val="001027D3"/>
    <w:rsid w:val="00121B01"/>
    <w:rsid w:val="001334A5"/>
    <w:rsid w:val="00190C14"/>
    <w:rsid w:val="001B387D"/>
    <w:rsid w:val="001D2B04"/>
    <w:rsid w:val="002410C1"/>
    <w:rsid w:val="00253794"/>
    <w:rsid w:val="002B5807"/>
    <w:rsid w:val="00314465"/>
    <w:rsid w:val="00333007"/>
    <w:rsid w:val="00333C06"/>
    <w:rsid w:val="0034659D"/>
    <w:rsid w:val="00381FE6"/>
    <w:rsid w:val="003D4381"/>
    <w:rsid w:val="003F1F2D"/>
    <w:rsid w:val="004006D3"/>
    <w:rsid w:val="004A48C7"/>
    <w:rsid w:val="00525072"/>
    <w:rsid w:val="00540B3A"/>
    <w:rsid w:val="00544298"/>
    <w:rsid w:val="0057567D"/>
    <w:rsid w:val="00584F24"/>
    <w:rsid w:val="005A2B9A"/>
    <w:rsid w:val="005B4F7A"/>
    <w:rsid w:val="005E6CC1"/>
    <w:rsid w:val="0061511C"/>
    <w:rsid w:val="00687C4D"/>
    <w:rsid w:val="006D451F"/>
    <w:rsid w:val="006E534F"/>
    <w:rsid w:val="00752CEA"/>
    <w:rsid w:val="00774A22"/>
    <w:rsid w:val="00786179"/>
    <w:rsid w:val="007A51AC"/>
    <w:rsid w:val="007B1DFD"/>
    <w:rsid w:val="008F467B"/>
    <w:rsid w:val="00920724"/>
    <w:rsid w:val="009213E5"/>
    <w:rsid w:val="009534EB"/>
    <w:rsid w:val="00960984"/>
    <w:rsid w:val="009D46CD"/>
    <w:rsid w:val="00A66C79"/>
    <w:rsid w:val="00A93FD8"/>
    <w:rsid w:val="00B0284E"/>
    <w:rsid w:val="00B04503"/>
    <w:rsid w:val="00B23C61"/>
    <w:rsid w:val="00B67F50"/>
    <w:rsid w:val="00B95C25"/>
    <w:rsid w:val="00BC4B99"/>
    <w:rsid w:val="00BF5B8B"/>
    <w:rsid w:val="00CC7597"/>
    <w:rsid w:val="00CD4387"/>
    <w:rsid w:val="00DE35F7"/>
    <w:rsid w:val="00E01DC9"/>
    <w:rsid w:val="00E04D4F"/>
    <w:rsid w:val="00E06BD2"/>
    <w:rsid w:val="00E45280"/>
    <w:rsid w:val="00E50A1E"/>
    <w:rsid w:val="00EF4379"/>
    <w:rsid w:val="00F017A0"/>
    <w:rsid w:val="00F11875"/>
    <w:rsid w:val="00F43B1A"/>
    <w:rsid w:val="00F72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1D2B04"/>
  </w:style>
  <w:style w:type="paragraph" w:styleId="berschrift1">
    <w:name w:val="heading 1"/>
    <w:basedOn w:val="Standard"/>
    <w:next w:val="Standard"/>
    <w:link w:val="berschrift1Zchn"/>
    <w:uiPriority w:val="9"/>
    <w:qFormat/>
    <w:rsid w:val="001D2B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D2B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D2B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D2B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D2B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D2B0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schriftung">
    <w:name w:val="caption"/>
    <w:basedOn w:val="Standard"/>
    <w:next w:val="Standard"/>
    <w:uiPriority w:val="35"/>
    <w:unhideWhenUsed/>
    <w:qFormat/>
    <w:rsid w:val="001D2B04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1D2B04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1D2B04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D2B04"/>
    <w:rPr>
      <w:vertAlign w:val="superscript"/>
    </w:rPr>
  </w:style>
  <w:style w:type="paragraph" w:styleId="Literaturverzeichnis">
    <w:name w:val="Bibliography"/>
    <w:basedOn w:val="Standard"/>
    <w:next w:val="Standard"/>
    <w:uiPriority w:val="37"/>
    <w:unhideWhenUsed/>
    <w:rsid w:val="001D2B04"/>
    <w:pPr>
      <w:tabs>
        <w:tab w:val="left" w:pos="504"/>
      </w:tabs>
      <w:spacing w:after="240" w:line="240" w:lineRule="auto"/>
      <w:ind w:left="504" w:hanging="504"/>
    </w:pPr>
  </w:style>
  <w:style w:type="paragraph" w:styleId="Kopfzeile">
    <w:name w:val="header"/>
    <w:basedOn w:val="Standard"/>
    <w:link w:val="KopfzeileZchn"/>
    <w:uiPriority w:val="99"/>
    <w:unhideWhenUsed/>
    <w:rsid w:val="001D2B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2B04"/>
  </w:style>
  <w:style w:type="paragraph" w:styleId="Fuzeile">
    <w:name w:val="footer"/>
    <w:basedOn w:val="Standard"/>
    <w:link w:val="FuzeileZchn"/>
    <w:uiPriority w:val="99"/>
    <w:unhideWhenUsed/>
    <w:rsid w:val="001D2B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2B0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D2B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D2B04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1D2B04"/>
    <w:pPr>
      <w:ind w:left="720"/>
      <w:contextualSpacing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1D2B04"/>
    <w:pPr>
      <w:outlineLvl w:val="9"/>
    </w:pPr>
    <w:rPr>
      <w:lang w:eastAsia="en-NZ"/>
    </w:rPr>
  </w:style>
  <w:style w:type="paragraph" w:styleId="Verzeichnis1">
    <w:name w:val="toc 1"/>
    <w:basedOn w:val="Standard"/>
    <w:next w:val="Standard"/>
    <w:autoRedefine/>
    <w:uiPriority w:val="39"/>
    <w:unhideWhenUsed/>
    <w:rsid w:val="001D2B04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1D2B04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1D2B04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1D2B04"/>
    <w:rPr>
      <w:color w:val="808080"/>
    </w:rPr>
  </w:style>
  <w:style w:type="character" w:styleId="Zeilennummer">
    <w:name w:val="line number"/>
    <w:basedOn w:val="Absatz-Standardschriftart"/>
    <w:uiPriority w:val="99"/>
    <w:semiHidden/>
    <w:unhideWhenUsed/>
    <w:rsid w:val="001D2B04"/>
  </w:style>
  <w:style w:type="character" w:styleId="Kommentarzeichen">
    <w:name w:val="annotation reference"/>
    <w:basedOn w:val="Absatz-Standardschriftart"/>
    <w:uiPriority w:val="99"/>
    <w:semiHidden/>
    <w:unhideWhenUsed/>
    <w:rsid w:val="001D2B0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D2B0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D2B0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D2B0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D2B04"/>
    <w:rPr>
      <w:b/>
      <w:bCs/>
      <w:sz w:val="20"/>
      <w:szCs w:val="2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D2B04"/>
    <w:rPr>
      <w:color w:val="800080"/>
      <w:u w:val="single"/>
    </w:rPr>
  </w:style>
  <w:style w:type="paragraph" w:customStyle="1" w:styleId="xl91">
    <w:name w:val="xl91"/>
    <w:basedOn w:val="Standard"/>
    <w:rsid w:val="001D2B0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92">
    <w:name w:val="xl92"/>
    <w:basedOn w:val="Standard"/>
    <w:rsid w:val="001D2B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93">
    <w:name w:val="xl93"/>
    <w:basedOn w:val="Standard"/>
    <w:rsid w:val="001D2B04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94">
    <w:name w:val="xl94"/>
    <w:basedOn w:val="Standard"/>
    <w:rsid w:val="001D2B04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Default">
    <w:name w:val="Default"/>
    <w:rsid w:val="001D2B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1D2B04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1D2B04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1D2B04"/>
    <w:rPr>
      <w:vertAlign w:val="superscript"/>
    </w:rPr>
  </w:style>
  <w:style w:type="paragraph" w:customStyle="1" w:styleId="Pa81">
    <w:name w:val="Pa8+1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paragraph" w:customStyle="1" w:styleId="Pa32">
    <w:name w:val="Pa32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character" w:customStyle="1" w:styleId="A8">
    <w:name w:val="A8"/>
    <w:uiPriority w:val="99"/>
    <w:rsid w:val="001D2B04"/>
    <w:rPr>
      <w:rFonts w:cs="Calibri"/>
      <w:color w:val="000000"/>
      <w:sz w:val="12"/>
      <w:szCs w:val="12"/>
    </w:rPr>
  </w:style>
  <w:style w:type="character" w:customStyle="1" w:styleId="A9">
    <w:name w:val="A9"/>
    <w:uiPriority w:val="99"/>
    <w:rsid w:val="001D2B04"/>
    <w:rPr>
      <w:rFonts w:cs="Calibri"/>
      <w:b/>
      <w:bCs/>
      <w:color w:val="000000"/>
      <w:sz w:val="22"/>
      <w:szCs w:val="22"/>
      <w:u w:val="single"/>
    </w:rPr>
  </w:style>
  <w:style w:type="paragraph" w:customStyle="1" w:styleId="Pa39">
    <w:name w:val="Pa39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1D2B04"/>
    <w:rPr>
      <w:rFonts w:cs="Calibri"/>
      <w:color w:val="000000"/>
      <w:sz w:val="20"/>
      <w:szCs w:val="20"/>
    </w:rPr>
  </w:style>
  <w:style w:type="paragraph" w:customStyle="1" w:styleId="Pa38">
    <w:name w:val="Pa38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paragraph" w:styleId="berarbeitung">
    <w:name w:val="Revision"/>
    <w:hidden/>
    <w:uiPriority w:val="99"/>
    <w:semiHidden/>
    <w:rsid w:val="001D2B04"/>
    <w:pPr>
      <w:spacing w:after="0" w:line="240" w:lineRule="auto"/>
    </w:pPr>
  </w:style>
  <w:style w:type="character" w:styleId="Hervorhebung">
    <w:name w:val="Emphasis"/>
    <w:basedOn w:val="Absatz-Standardschriftart"/>
    <w:uiPriority w:val="20"/>
    <w:qFormat/>
    <w:rsid w:val="001D2B04"/>
    <w:rPr>
      <w:rFonts w:cs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1D2B04"/>
  </w:style>
  <w:style w:type="paragraph" w:styleId="berschrift1">
    <w:name w:val="heading 1"/>
    <w:basedOn w:val="Standard"/>
    <w:next w:val="Standard"/>
    <w:link w:val="berschrift1Zchn"/>
    <w:uiPriority w:val="9"/>
    <w:qFormat/>
    <w:rsid w:val="001D2B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D2B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D2B0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D2B0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D2B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D2B0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schriftung">
    <w:name w:val="caption"/>
    <w:basedOn w:val="Standard"/>
    <w:next w:val="Standard"/>
    <w:uiPriority w:val="35"/>
    <w:unhideWhenUsed/>
    <w:qFormat/>
    <w:rsid w:val="001D2B04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1D2B04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1D2B04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1D2B04"/>
    <w:rPr>
      <w:vertAlign w:val="superscript"/>
    </w:rPr>
  </w:style>
  <w:style w:type="paragraph" w:styleId="Literaturverzeichnis">
    <w:name w:val="Bibliography"/>
    <w:basedOn w:val="Standard"/>
    <w:next w:val="Standard"/>
    <w:uiPriority w:val="37"/>
    <w:unhideWhenUsed/>
    <w:rsid w:val="001D2B04"/>
    <w:pPr>
      <w:tabs>
        <w:tab w:val="left" w:pos="504"/>
      </w:tabs>
      <w:spacing w:after="240" w:line="240" w:lineRule="auto"/>
      <w:ind w:left="504" w:hanging="504"/>
    </w:pPr>
  </w:style>
  <w:style w:type="paragraph" w:styleId="Kopfzeile">
    <w:name w:val="header"/>
    <w:basedOn w:val="Standard"/>
    <w:link w:val="KopfzeileZchn"/>
    <w:uiPriority w:val="99"/>
    <w:unhideWhenUsed/>
    <w:rsid w:val="001D2B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2B04"/>
  </w:style>
  <w:style w:type="paragraph" w:styleId="Fuzeile">
    <w:name w:val="footer"/>
    <w:basedOn w:val="Standard"/>
    <w:link w:val="FuzeileZchn"/>
    <w:uiPriority w:val="99"/>
    <w:unhideWhenUsed/>
    <w:rsid w:val="001D2B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D2B04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D2B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D2B04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1D2B04"/>
    <w:pPr>
      <w:ind w:left="720"/>
      <w:contextualSpacing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1D2B04"/>
    <w:pPr>
      <w:outlineLvl w:val="9"/>
    </w:pPr>
    <w:rPr>
      <w:lang w:eastAsia="en-NZ"/>
    </w:rPr>
  </w:style>
  <w:style w:type="paragraph" w:styleId="Verzeichnis1">
    <w:name w:val="toc 1"/>
    <w:basedOn w:val="Standard"/>
    <w:next w:val="Standard"/>
    <w:autoRedefine/>
    <w:uiPriority w:val="39"/>
    <w:unhideWhenUsed/>
    <w:rsid w:val="001D2B04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1D2B04"/>
    <w:rPr>
      <w:color w:val="0000FF" w:themeColor="hyperlink"/>
      <w:u w:val="single"/>
    </w:rPr>
  </w:style>
  <w:style w:type="table" w:styleId="Tabellenraster">
    <w:name w:val="Table Grid"/>
    <w:basedOn w:val="NormaleTabelle"/>
    <w:uiPriority w:val="59"/>
    <w:rsid w:val="001D2B04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uiPriority w:val="99"/>
    <w:semiHidden/>
    <w:rsid w:val="001D2B04"/>
    <w:rPr>
      <w:color w:val="808080"/>
    </w:rPr>
  </w:style>
  <w:style w:type="character" w:styleId="Zeilennummer">
    <w:name w:val="line number"/>
    <w:basedOn w:val="Absatz-Standardschriftart"/>
    <w:uiPriority w:val="99"/>
    <w:semiHidden/>
    <w:unhideWhenUsed/>
    <w:rsid w:val="001D2B04"/>
  </w:style>
  <w:style w:type="character" w:styleId="Kommentarzeichen">
    <w:name w:val="annotation reference"/>
    <w:basedOn w:val="Absatz-Standardschriftart"/>
    <w:uiPriority w:val="99"/>
    <w:semiHidden/>
    <w:unhideWhenUsed/>
    <w:rsid w:val="001D2B0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D2B0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D2B0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D2B0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D2B04"/>
    <w:rPr>
      <w:b/>
      <w:bCs/>
      <w:sz w:val="20"/>
      <w:szCs w:val="20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D2B04"/>
    <w:rPr>
      <w:color w:val="800080"/>
      <w:u w:val="single"/>
    </w:rPr>
  </w:style>
  <w:style w:type="paragraph" w:customStyle="1" w:styleId="xl91">
    <w:name w:val="xl91"/>
    <w:basedOn w:val="Standard"/>
    <w:rsid w:val="001D2B0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92">
    <w:name w:val="xl92"/>
    <w:basedOn w:val="Standard"/>
    <w:rsid w:val="001D2B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93">
    <w:name w:val="xl93"/>
    <w:basedOn w:val="Standard"/>
    <w:rsid w:val="001D2B04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xl94">
    <w:name w:val="xl94"/>
    <w:basedOn w:val="Standard"/>
    <w:rsid w:val="001D2B04"/>
    <w:pPr>
      <w:pBdr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Default">
    <w:name w:val="Default"/>
    <w:rsid w:val="001D2B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1D2B04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1D2B04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1D2B04"/>
    <w:rPr>
      <w:vertAlign w:val="superscript"/>
    </w:rPr>
  </w:style>
  <w:style w:type="paragraph" w:customStyle="1" w:styleId="Pa81">
    <w:name w:val="Pa8+1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paragraph" w:customStyle="1" w:styleId="Pa32">
    <w:name w:val="Pa32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character" w:customStyle="1" w:styleId="A8">
    <w:name w:val="A8"/>
    <w:uiPriority w:val="99"/>
    <w:rsid w:val="001D2B04"/>
    <w:rPr>
      <w:rFonts w:cs="Calibri"/>
      <w:color w:val="000000"/>
      <w:sz w:val="12"/>
      <w:szCs w:val="12"/>
    </w:rPr>
  </w:style>
  <w:style w:type="character" w:customStyle="1" w:styleId="A9">
    <w:name w:val="A9"/>
    <w:uiPriority w:val="99"/>
    <w:rsid w:val="001D2B04"/>
    <w:rPr>
      <w:rFonts w:cs="Calibri"/>
      <w:b/>
      <w:bCs/>
      <w:color w:val="000000"/>
      <w:sz w:val="22"/>
      <w:szCs w:val="22"/>
      <w:u w:val="single"/>
    </w:rPr>
  </w:style>
  <w:style w:type="paragraph" w:customStyle="1" w:styleId="Pa39">
    <w:name w:val="Pa39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character" w:customStyle="1" w:styleId="A4">
    <w:name w:val="A4"/>
    <w:uiPriority w:val="99"/>
    <w:rsid w:val="001D2B04"/>
    <w:rPr>
      <w:rFonts w:cs="Calibri"/>
      <w:color w:val="000000"/>
      <w:sz w:val="20"/>
      <w:szCs w:val="20"/>
    </w:rPr>
  </w:style>
  <w:style w:type="paragraph" w:customStyle="1" w:styleId="Pa38">
    <w:name w:val="Pa38"/>
    <w:basedOn w:val="Default"/>
    <w:next w:val="Default"/>
    <w:uiPriority w:val="99"/>
    <w:rsid w:val="001D2B04"/>
    <w:pPr>
      <w:spacing w:line="221" w:lineRule="atLeast"/>
    </w:pPr>
    <w:rPr>
      <w:rFonts w:cstheme="minorBidi"/>
      <w:color w:val="auto"/>
    </w:rPr>
  </w:style>
  <w:style w:type="paragraph" w:styleId="berarbeitung">
    <w:name w:val="Revision"/>
    <w:hidden/>
    <w:uiPriority w:val="99"/>
    <w:semiHidden/>
    <w:rsid w:val="001D2B04"/>
    <w:pPr>
      <w:spacing w:after="0" w:line="240" w:lineRule="auto"/>
    </w:pPr>
  </w:style>
  <w:style w:type="character" w:styleId="Hervorhebung">
    <w:name w:val="Emphasis"/>
    <w:basedOn w:val="Absatz-Standardschriftart"/>
    <w:uiPriority w:val="20"/>
    <w:qFormat/>
    <w:rsid w:val="001D2B04"/>
    <w:rPr>
      <w:rFonts w:cs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32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FCE49-569F-4BDD-B806-DA063FAC6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449</Words>
  <Characters>19663</Characters>
  <Application>Microsoft Office Word</Application>
  <DocSecurity>0</DocSecurity>
  <Lines>163</Lines>
  <Paragraphs>4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 Goettingen</Company>
  <LinksUpToDate>false</LinksUpToDate>
  <CharactersWithSpaces>23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ngar, Andrea</dc:creator>
  <cp:lastModifiedBy>Fongar, Andrea</cp:lastModifiedBy>
  <cp:revision>2</cp:revision>
  <cp:lastPrinted>2018-05-24T12:03:00Z</cp:lastPrinted>
  <dcterms:created xsi:type="dcterms:W3CDTF">2018-08-12T15:02:00Z</dcterms:created>
  <dcterms:modified xsi:type="dcterms:W3CDTF">2018-08-12T15:02:00Z</dcterms:modified>
</cp:coreProperties>
</file>